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7F4A" w:rsidRPr="005969CA" w:rsidRDefault="00837F4A" w:rsidP="00837F4A">
      <w:pPr>
        <w:tabs>
          <w:tab w:val="left" w:pos="8490"/>
        </w:tabs>
        <w:jc w:val="right"/>
        <w:rPr>
          <w:rFonts w:ascii="Times New Roman" w:hAnsi="Times New Roman" w:cs="Times New Roman"/>
          <w:b/>
          <w:sz w:val="26"/>
          <w:szCs w:val="26"/>
        </w:rPr>
      </w:pPr>
      <w:r w:rsidRPr="00BA19EB">
        <w:rPr>
          <w:rFonts w:ascii="Times New Roman" w:hAnsi="Times New Roman" w:cs="Times New Roman"/>
          <w:b/>
          <w:noProof/>
          <w:sz w:val="26"/>
          <w:szCs w:val="26"/>
        </w:rPr>
        <w:t>Annex</w:t>
      </w:r>
      <w:r w:rsidRPr="005969CA">
        <w:rPr>
          <w:rFonts w:ascii="Times New Roman" w:hAnsi="Times New Roman" w:cs="Times New Roman"/>
          <w:b/>
          <w:sz w:val="26"/>
          <w:szCs w:val="26"/>
        </w:rPr>
        <w:t xml:space="preserve"> 5</w:t>
      </w:r>
    </w:p>
    <w:p w:rsidR="00837F4A" w:rsidRPr="005969CA" w:rsidRDefault="00837F4A" w:rsidP="00837F4A">
      <w:pPr>
        <w:pStyle w:val="11"/>
        <w:spacing w:line="240" w:lineRule="auto"/>
        <w:ind w:left="5387"/>
        <w:rPr>
          <w:rFonts w:ascii="Times New Roman" w:hAnsi="Times New Roman" w:cs="Times New Roman"/>
          <w:sz w:val="26"/>
          <w:szCs w:val="26"/>
        </w:rPr>
      </w:pPr>
      <w:r w:rsidRPr="00BA19EB">
        <w:rPr>
          <w:rFonts w:ascii="Times New Roman" w:hAnsi="Times New Roman" w:cs="Times New Roman"/>
          <w:noProof/>
          <w:sz w:val="26"/>
          <w:szCs w:val="26"/>
        </w:rPr>
        <w:t>Annex</w:t>
      </w:r>
      <w:r w:rsidRPr="005969CA">
        <w:rPr>
          <w:rFonts w:ascii="Times New Roman" w:hAnsi="Times New Roman" w:cs="Times New Roman"/>
          <w:sz w:val="26"/>
          <w:szCs w:val="26"/>
        </w:rPr>
        <w:t xml:space="preserve"> 5</w:t>
      </w:r>
    </w:p>
    <w:p w:rsidR="00837F4A" w:rsidRPr="005969CA" w:rsidRDefault="00837F4A" w:rsidP="00837F4A">
      <w:pPr>
        <w:spacing w:after="0" w:line="240" w:lineRule="auto"/>
        <w:ind w:left="5387"/>
        <w:rPr>
          <w:rFonts w:ascii="Times New Roman" w:eastAsia="Arial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to Internal Student Regulations at National Research University Higher School of Economics</w:t>
      </w:r>
    </w:p>
    <w:p w:rsidR="00837F4A" w:rsidRPr="005969CA" w:rsidRDefault="00837F4A" w:rsidP="00837F4A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:rsidR="00837F4A" w:rsidRPr="005969CA" w:rsidRDefault="00837F4A" w:rsidP="00837F4A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bookmarkStart w:id="0" w:name="_GoBack"/>
      <w:r w:rsidRPr="005969CA">
        <w:rPr>
          <w:rFonts w:ascii="Times New Roman" w:hAnsi="Times New Roman" w:cs="Times New Roman"/>
          <w:b/>
          <w:color w:val="000000"/>
          <w:sz w:val="26"/>
          <w:szCs w:val="26"/>
        </w:rPr>
        <w:t>Procedure for Dismissal of Students</w:t>
      </w:r>
      <w:bookmarkEnd w:id="0"/>
      <w:r w:rsidRPr="005969CA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for Unsatisfactory Academic Performance and Failure to Fulfil Obligations </w:t>
      </w:r>
      <w:r w:rsidR="000A4203" w:rsidRPr="005969CA">
        <w:rPr>
          <w:rFonts w:ascii="Times New Roman" w:hAnsi="Times New Roman" w:cs="Times New Roman"/>
          <w:b/>
          <w:color w:val="000000"/>
          <w:sz w:val="26"/>
          <w:szCs w:val="26"/>
        </w:rPr>
        <w:t>under</w:t>
      </w:r>
      <w:r w:rsidRPr="005969CA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Paid Educational Services Agreement</w:t>
      </w:r>
      <w:r w:rsidR="00C7510A">
        <w:rPr>
          <w:rFonts w:ascii="Times New Roman" w:hAnsi="Times New Roman" w:cs="Times New Roman"/>
          <w:b/>
          <w:color w:val="000000"/>
          <w:sz w:val="26"/>
          <w:szCs w:val="26"/>
        </w:rPr>
        <w:t>s</w:t>
      </w:r>
      <w:r w:rsidR="00C7510A" w:rsidRPr="005969CA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</w:p>
    <w:p w:rsidR="00837F4A" w:rsidRPr="005969CA" w:rsidRDefault="00837F4A" w:rsidP="00837F4A">
      <w:pPr>
        <w:tabs>
          <w:tab w:val="left" w:pos="426"/>
        </w:tabs>
        <w:spacing w:after="0" w:line="240" w:lineRule="auto"/>
        <w:contextualSpacing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:rsidR="00837F4A" w:rsidRPr="005969CA" w:rsidRDefault="00837F4A" w:rsidP="00837F4A">
      <w:pPr>
        <w:tabs>
          <w:tab w:val="left" w:pos="42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b/>
          <w:color w:val="000000"/>
          <w:sz w:val="26"/>
          <w:szCs w:val="26"/>
        </w:rPr>
        <w:t>1. Procedures for Student Dismissal for Academic Failure</w:t>
      </w:r>
    </w:p>
    <w:p w:rsidR="00837F4A" w:rsidRPr="005969CA" w:rsidRDefault="00837F4A" w:rsidP="00837F4A">
      <w:pP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:rsidR="00837F4A" w:rsidRPr="005969CA" w:rsidRDefault="00C7510A" w:rsidP="00837F4A">
      <w:pPr>
        <w:pStyle w:val="a3"/>
        <w:numPr>
          <w:ilvl w:val="1"/>
          <w:numId w:val="2"/>
        </w:numPr>
        <w:tabs>
          <w:tab w:val="left" w:pos="42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An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academic failure occurs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if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:rsidR="00837F4A" w:rsidRPr="005969CA" w:rsidRDefault="00C7510A" w:rsidP="00837F4A">
      <w:pPr>
        <w:pStyle w:val="a3"/>
        <w:numPr>
          <w:ilvl w:val="2"/>
          <w:numId w:val="2"/>
        </w:numPr>
        <w:tabs>
          <w:tab w:val="left" w:pos="993"/>
          <w:tab w:val="left" w:pos="1560"/>
        </w:tabs>
        <w:spacing w:after="0" w:line="24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student has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3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>(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three</w:t>
      </w:r>
      <w:r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r more failed academic assignments in different courses</w:t>
      </w:r>
      <w:r w:rsidR="0087573C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based on the results of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his/her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interim or final assessments;</w:t>
      </w:r>
    </w:p>
    <w:p w:rsidR="00837F4A" w:rsidRPr="005969CA" w:rsidRDefault="00C7510A" w:rsidP="00837F4A">
      <w:pPr>
        <w:numPr>
          <w:ilvl w:val="2"/>
          <w:numId w:val="2"/>
        </w:numPr>
        <w:tabs>
          <w:tab w:val="left" w:pos="993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</w:t>
      </w:r>
      <w:r w:rsidR="00837F4A" w:rsidRPr="005969CA">
        <w:rPr>
          <w:rFonts w:ascii="Times New Roman" w:hAnsi="Times New Roman" w:cs="Times New Roman"/>
          <w:sz w:val="26"/>
          <w:szCs w:val="26"/>
        </w:rPr>
        <w:t xml:space="preserve"> student has failed academic assignments, </w:t>
      </w:r>
      <w:r>
        <w:rPr>
          <w:rFonts w:ascii="Times New Roman" w:hAnsi="Times New Roman" w:cs="Times New Roman"/>
          <w:sz w:val="26"/>
          <w:szCs w:val="26"/>
        </w:rPr>
        <w:t>as he/she</w:t>
      </w:r>
      <w:r w:rsidR="00837F4A" w:rsidRPr="005969CA">
        <w:rPr>
          <w:rFonts w:ascii="Times New Roman" w:hAnsi="Times New Roman" w:cs="Times New Roman"/>
          <w:sz w:val="26"/>
          <w:szCs w:val="26"/>
        </w:rPr>
        <w:t xml:space="preserve"> has failed to </w:t>
      </w:r>
      <w:r>
        <w:rPr>
          <w:rFonts w:ascii="Times New Roman" w:hAnsi="Times New Roman" w:cs="Times New Roman"/>
          <w:sz w:val="26"/>
          <w:szCs w:val="26"/>
        </w:rPr>
        <w:t>select a</w:t>
      </w:r>
      <w:r w:rsidR="00837F4A" w:rsidRPr="005969CA">
        <w:rPr>
          <w:rFonts w:ascii="Times New Roman" w:hAnsi="Times New Roman" w:cs="Times New Roman"/>
          <w:sz w:val="26"/>
          <w:szCs w:val="26"/>
        </w:rPr>
        <w:t xml:space="preserve"> topic </w:t>
      </w:r>
      <w:r>
        <w:rPr>
          <w:rFonts w:ascii="Times New Roman" w:hAnsi="Times New Roman" w:cs="Times New Roman"/>
          <w:sz w:val="26"/>
          <w:szCs w:val="26"/>
        </w:rPr>
        <w:t>for the</w:t>
      </w:r>
      <w:r w:rsidRPr="005969CA">
        <w:rPr>
          <w:rFonts w:ascii="Times New Roman" w:hAnsi="Times New Roman" w:cs="Times New Roman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sz w:val="26"/>
          <w:szCs w:val="26"/>
        </w:rPr>
        <w:t>term paper of</w:t>
      </w:r>
      <w:r>
        <w:rPr>
          <w:rFonts w:ascii="Times New Roman" w:hAnsi="Times New Roman" w:cs="Times New Roman"/>
          <w:sz w:val="26"/>
          <w:szCs w:val="26"/>
        </w:rPr>
        <w:t xml:space="preserve"> his/her</w:t>
      </w:r>
      <w:r w:rsidR="00837F4A" w:rsidRPr="005969CA">
        <w:rPr>
          <w:rFonts w:ascii="Times New Roman" w:hAnsi="Times New Roman" w:cs="Times New Roman"/>
          <w:sz w:val="26"/>
          <w:szCs w:val="26"/>
        </w:rPr>
        <w:t xml:space="preserve"> thesis (hereafter, </w:t>
      </w:r>
      <w:r>
        <w:rPr>
          <w:rFonts w:ascii="Times New Roman" w:hAnsi="Times New Roman" w:cs="Times New Roman"/>
          <w:sz w:val="26"/>
          <w:szCs w:val="26"/>
        </w:rPr>
        <w:t>“</w:t>
      </w:r>
      <w:r w:rsidR="00837F4A" w:rsidRPr="005969CA">
        <w:rPr>
          <w:rFonts w:ascii="Times New Roman" w:hAnsi="Times New Roman" w:cs="Times New Roman"/>
          <w:sz w:val="26"/>
          <w:szCs w:val="26"/>
        </w:rPr>
        <w:t>thesis</w:t>
      </w:r>
      <w:r>
        <w:rPr>
          <w:rFonts w:ascii="Times New Roman" w:hAnsi="Times New Roman" w:cs="Times New Roman"/>
          <w:sz w:val="26"/>
          <w:szCs w:val="26"/>
        </w:rPr>
        <w:t>”</w:t>
      </w:r>
      <w:r w:rsidR="00837F4A" w:rsidRPr="005969CA">
        <w:rPr>
          <w:rFonts w:ascii="Times New Roman" w:hAnsi="Times New Roman" w:cs="Times New Roman"/>
          <w:sz w:val="26"/>
          <w:szCs w:val="26"/>
        </w:rPr>
        <w:t xml:space="preserve">) upon </w:t>
      </w:r>
      <w:r>
        <w:rPr>
          <w:rFonts w:ascii="Times New Roman" w:hAnsi="Times New Roman" w:cs="Times New Roman"/>
          <w:sz w:val="26"/>
          <w:szCs w:val="26"/>
        </w:rPr>
        <w:t>the expiry of an additional period of time</w:t>
      </w:r>
      <w:r w:rsidR="00837F4A" w:rsidRPr="005969CA">
        <w:rPr>
          <w:rFonts w:ascii="Times New Roman" w:hAnsi="Times New Roman" w:cs="Times New Roman"/>
          <w:sz w:val="26"/>
          <w:szCs w:val="26"/>
        </w:rPr>
        <w:t xml:space="preserve">: from the </w:t>
      </w:r>
      <w:r>
        <w:rPr>
          <w:rFonts w:ascii="Times New Roman" w:hAnsi="Times New Roman" w:cs="Times New Roman"/>
          <w:sz w:val="26"/>
          <w:szCs w:val="26"/>
        </w:rPr>
        <w:t>start of</w:t>
      </w:r>
      <w:r w:rsidR="00837F4A" w:rsidRPr="005969CA">
        <w:rPr>
          <w:rFonts w:ascii="Times New Roman" w:hAnsi="Times New Roman" w:cs="Times New Roman"/>
          <w:sz w:val="26"/>
          <w:szCs w:val="26"/>
        </w:rPr>
        <w:t xml:space="preserve"> Module 3 up to February 15 of the ongoing academic year</w:t>
      </w:r>
      <w:r w:rsidR="00837F4A" w:rsidRPr="005969CA">
        <w:rPr>
          <w:rFonts w:ascii="Times New Roman" w:hAnsi="Times New Roman" w:cs="Times New Roman"/>
          <w:sz w:val="26"/>
          <w:szCs w:val="26"/>
          <w:vertAlign w:val="superscript"/>
        </w:rPr>
        <w:footnoteReference w:id="1"/>
      </w:r>
      <w:r w:rsidR="00837F4A" w:rsidRPr="005969CA">
        <w:rPr>
          <w:rFonts w:ascii="Times New Roman" w:hAnsi="Times New Roman" w:cs="Times New Roman"/>
          <w:sz w:val="26"/>
          <w:szCs w:val="26"/>
        </w:rPr>
        <w:t>;</w:t>
      </w:r>
    </w:p>
    <w:p w:rsidR="00EF6D86" w:rsidRPr="005969CA" w:rsidRDefault="00C7510A" w:rsidP="00EF6D86">
      <w:pPr>
        <w:numPr>
          <w:ilvl w:val="2"/>
          <w:numId w:val="2"/>
        </w:numPr>
        <w:tabs>
          <w:tab w:val="left" w:pos="993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 refuses to study under a special individual curriculum offered due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to the need to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retake courses/parts of courses in which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he/she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 has failed 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academic assignments</w:t>
      </w:r>
      <w:r w:rsidR="0087573C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EF6D86" w:rsidRPr="005969CA" w:rsidRDefault="00EF6D86" w:rsidP="00EF6D86">
      <w:pPr>
        <w:tabs>
          <w:tab w:val="left" w:pos="993"/>
          <w:tab w:val="left" w:pos="1560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sz w:val="26"/>
          <w:szCs w:val="26"/>
        </w:rPr>
        <w:tab/>
        <w:t xml:space="preserve">The procedure for proposing an individual curriculum of a special type </w:t>
      </w:r>
      <w:r w:rsidR="00607FDD">
        <w:rPr>
          <w:rFonts w:ascii="Times New Roman" w:hAnsi="Times New Roman" w:cs="Times New Roman"/>
          <w:sz w:val="26"/>
          <w:szCs w:val="26"/>
        </w:rPr>
        <w:t>is</w:t>
      </w:r>
      <w:r w:rsidRPr="005969CA">
        <w:rPr>
          <w:rFonts w:ascii="Times New Roman" w:hAnsi="Times New Roman" w:cs="Times New Roman"/>
          <w:sz w:val="26"/>
          <w:szCs w:val="26"/>
        </w:rPr>
        <w:t xml:space="preserve"> set forth in Annex 5 to the Regulations for Interim and Ongoing Assessment of HSE Students.</w:t>
      </w:r>
    </w:p>
    <w:p w:rsidR="00837F4A" w:rsidRPr="005969CA" w:rsidRDefault="00607FDD" w:rsidP="00837F4A">
      <w:pPr>
        <w:numPr>
          <w:ilvl w:val="2"/>
          <w:numId w:val="2"/>
        </w:numPr>
        <w:tabs>
          <w:tab w:val="left" w:pos="993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 </w:t>
      </w:r>
      <w:r>
        <w:rPr>
          <w:rFonts w:ascii="Times New Roman" w:hAnsi="Times New Roman" w:cs="Times New Roman"/>
          <w:color w:val="000000"/>
          <w:sz w:val="26"/>
          <w:szCs w:val="26"/>
        </w:rPr>
        <w:t>who fails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final state certification / final certification (hereafter, “FSC”/</w:t>
      </w:r>
      <w:r w:rsidRPr="00607FDD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“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FC”), pursuant to Russian legislation and HSE bylaws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  <w:vertAlign w:val="superscript"/>
        </w:rPr>
        <w:footnoteReference w:id="2"/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owing to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:</w:t>
      </w:r>
    </w:p>
    <w:p w:rsidR="00837F4A" w:rsidRPr="005969CA" w:rsidRDefault="00837F4A" w:rsidP="00837F4A">
      <w:pPr>
        <w:numPr>
          <w:ilvl w:val="3"/>
          <w:numId w:val="2"/>
        </w:numPr>
        <w:tabs>
          <w:tab w:val="left" w:pos="993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 “Fail” grade </w:t>
      </w:r>
      <w:r w:rsidR="00607FDD">
        <w:rPr>
          <w:rFonts w:ascii="Times New Roman" w:hAnsi="Times New Roman" w:cs="Times New Roman"/>
          <w:color w:val="000000"/>
          <w:sz w:val="26"/>
          <w:szCs w:val="26"/>
        </w:rPr>
        <w:t xml:space="preserve">received on the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FSC/FC;</w:t>
      </w:r>
    </w:p>
    <w:p w:rsidR="00837F4A" w:rsidRPr="005969CA" w:rsidRDefault="00607FDD" w:rsidP="00837F4A">
      <w:pPr>
        <w:numPr>
          <w:ilvl w:val="3"/>
          <w:numId w:val="2"/>
        </w:numPr>
        <w:tabs>
          <w:tab w:val="left" w:pos="993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a student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7573C">
        <w:rPr>
          <w:rFonts w:ascii="Times New Roman" w:hAnsi="Times New Roman" w:cs="Times New Roman"/>
          <w:color w:val="000000"/>
          <w:sz w:val="26"/>
          <w:szCs w:val="26"/>
        </w:rPr>
        <w:t xml:space="preserve">was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absent from the FSC without a valid excuse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(i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.e., without subsequently submitting official documents</w:t>
      </w:r>
      <w:r>
        <w:rPr>
          <w:rFonts w:ascii="Times New Roman" w:hAnsi="Times New Roman" w:cs="Times New Roman"/>
          <w:color w:val="000000"/>
          <w:sz w:val="26"/>
          <w:szCs w:val="26"/>
        </w:rPr>
        <w:t>, th</w:t>
      </w:r>
      <w:r w:rsidR="0087573C">
        <w:rPr>
          <w:rFonts w:ascii="Times New Roman" w:hAnsi="Times New Roman" w:cs="Times New Roman"/>
          <w:color w:val="000000"/>
          <w:sz w:val="26"/>
          <w:szCs w:val="26"/>
        </w:rPr>
        <w:t>ereby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confirming that </w:t>
      </w:r>
      <w:r>
        <w:rPr>
          <w:rFonts w:ascii="Times New Roman" w:hAnsi="Times New Roman" w:cs="Times New Roman"/>
          <w:color w:val="000000"/>
          <w:sz w:val="26"/>
          <w:szCs w:val="26"/>
        </w:rPr>
        <w:t>he/she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was absent from the state </w:t>
      </w:r>
      <w:r w:rsidR="00837F4A"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examination</w:t>
      </w:r>
      <w:r w:rsidR="00BA19EB">
        <w:rPr>
          <w:rFonts w:ascii="Times New Roman" w:hAnsi="Times New Roman" w:cs="Times New Roman"/>
          <w:noProof/>
          <w:color w:val="000000"/>
          <w:sz w:val="26"/>
          <w:szCs w:val="26"/>
        </w:rPr>
        <w:t>/</w:t>
      </w:r>
      <w:r w:rsidR="00837F4A"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defence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f </w:t>
      </w:r>
      <w:r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final thesis for a valid reason</w:t>
      </w:r>
      <w:r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; </w:t>
      </w:r>
    </w:p>
    <w:p w:rsidR="00837F4A" w:rsidRPr="005969CA" w:rsidRDefault="00BA19EB" w:rsidP="00837F4A">
      <w:pPr>
        <w:numPr>
          <w:ilvl w:val="3"/>
          <w:numId w:val="2"/>
        </w:numPr>
        <w:tabs>
          <w:tab w:val="left" w:pos="993"/>
          <w:tab w:val="left" w:pos="1560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 xml:space="preserve">a </w:t>
      </w:r>
      <w:r w:rsidR="00837F4A"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student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is not allowed to defend</w:t>
      </w:r>
      <w:r w:rsidR="00607FDD">
        <w:rPr>
          <w:rFonts w:ascii="Times New Roman" w:hAnsi="Times New Roman" w:cs="Times New Roman"/>
          <w:color w:val="000000"/>
          <w:sz w:val="26"/>
          <w:szCs w:val="26"/>
        </w:rPr>
        <w:t xml:space="preserve"> his/her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inal thesis, </w:t>
      </w:r>
      <w:r w:rsidR="00607FDD">
        <w:rPr>
          <w:rFonts w:ascii="Times New Roman" w:hAnsi="Times New Roman" w:cs="Times New Roman"/>
          <w:color w:val="000000"/>
          <w:sz w:val="26"/>
          <w:szCs w:val="26"/>
        </w:rPr>
        <w:t>as</w:t>
      </w:r>
      <w:r w:rsidR="00607FDD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he/she has not submitted </w:t>
      </w:r>
      <w:r w:rsidR="00607FDD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607FDD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final thesis with </w:t>
      </w:r>
      <w:r w:rsidR="00607FDD">
        <w:rPr>
          <w:rFonts w:ascii="Times New Roman" w:hAnsi="Times New Roman" w:cs="Times New Roman"/>
          <w:color w:val="000000"/>
          <w:sz w:val="26"/>
          <w:szCs w:val="26"/>
        </w:rPr>
        <w:t xml:space="preserve">an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cademic supervisor’s review by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an established</w:t>
      </w:r>
      <w:r w:rsidR="0082501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deadline without a valid reason;</w:t>
      </w:r>
    </w:p>
    <w:p w:rsidR="00837F4A" w:rsidRPr="005969CA" w:rsidRDefault="00837F4A" w:rsidP="00837F4A">
      <w:pPr>
        <w:numPr>
          <w:ilvl w:val="1"/>
          <w:numId w:val="2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If there are sufficient grounds for dismissing a student studying on a fee-paying place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, which is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inanced on a contractual basis at the expense of individuals </w:t>
      </w:r>
      <w:r w:rsidR="00766508">
        <w:rPr>
          <w:rFonts w:ascii="Times New Roman" w:hAnsi="Times New Roman" w:cs="Times New Roman"/>
          <w:color w:val="000000"/>
          <w:sz w:val="26"/>
          <w:szCs w:val="26"/>
        </w:rPr>
        <w:t>and/or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legal entities (hereafter,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82501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“</w:t>
      </w:r>
      <w:r w:rsidR="000864E1">
        <w:rPr>
          <w:rFonts w:ascii="Times New Roman" w:hAnsi="Times New Roman" w:cs="Times New Roman"/>
          <w:color w:val="000000"/>
          <w:sz w:val="26"/>
          <w:szCs w:val="26"/>
        </w:rPr>
        <w:t>f</w:t>
      </w:r>
      <w:r w:rsidR="000864E1" w:rsidRPr="005969CA">
        <w:rPr>
          <w:rFonts w:ascii="Times New Roman" w:hAnsi="Times New Roman" w:cs="Times New Roman"/>
          <w:color w:val="000000"/>
          <w:sz w:val="26"/>
          <w:szCs w:val="26"/>
        </w:rPr>
        <w:t>e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-paying student”)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owing to his/her</w:t>
      </w:r>
      <w:r w:rsidR="0082501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cademic failure, </w:t>
      </w:r>
      <w:r w:rsidR="00766508">
        <w:rPr>
          <w:rFonts w:ascii="Times New Roman" w:hAnsi="Times New Roman" w:cs="Times New Roman"/>
          <w:color w:val="000000"/>
          <w:sz w:val="26"/>
          <w:szCs w:val="26"/>
        </w:rPr>
        <w:t>an employee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of the study office of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the respective HS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ubdivision implementing the core higher education programme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under</w:t>
      </w:r>
      <w:r w:rsidR="0082501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which the student is studying (hereafter, the “</w:t>
      </w:r>
      <w:r w:rsidR="000864E1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0864E1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tudy </w:t>
      </w:r>
      <w:r w:rsidR="000864E1">
        <w:rPr>
          <w:rFonts w:ascii="Times New Roman" w:hAnsi="Times New Roman" w:cs="Times New Roman"/>
          <w:color w:val="000000"/>
          <w:sz w:val="26"/>
          <w:szCs w:val="26"/>
        </w:rPr>
        <w:t>o</w:t>
      </w:r>
      <w:r w:rsidR="00825016" w:rsidRPr="005969CA">
        <w:rPr>
          <w:rFonts w:ascii="Times New Roman" w:hAnsi="Times New Roman" w:cs="Times New Roman"/>
          <w:color w:val="000000"/>
          <w:sz w:val="26"/>
          <w:szCs w:val="26"/>
        </w:rPr>
        <w:t>ffic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”) shall send a dismissal notice (Annex 1) to the student/client (depending on the number of parties to the agreement for paid educational services (hereafter, the “</w:t>
      </w:r>
      <w:r w:rsidR="000864E1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0864E1" w:rsidRPr="005969CA">
        <w:rPr>
          <w:rFonts w:ascii="Times New Roman" w:hAnsi="Times New Roman" w:cs="Times New Roman"/>
          <w:color w:val="000000"/>
          <w:sz w:val="26"/>
          <w:szCs w:val="26"/>
        </w:rPr>
        <w:t>greemen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”)) within the period stipulated in </w:t>
      </w:r>
      <w:r w:rsidR="00766508">
        <w:rPr>
          <w:rFonts w:ascii="Times New Roman" w:hAnsi="Times New Roman" w:cs="Times New Roman"/>
          <w:color w:val="000000"/>
          <w:sz w:val="26"/>
          <w:szCs w:val="26"/>
        </w:rPr>
        <w:t>said a</w:t>
      </w:r>
      <w:r w:rsidR="00825016" w:rsidRPr="005969CA">
        <w:rPr>
          <w:rFonts w:ascii="Times New Roman" w:hAnsi="Times New Roman" w:cs="Times New Roman"/>
          <w:color w:val="000000"/>
          <w:sz w:val="26"/>
          <w:szCs w:val="26"/>
        </w:rPr>
        <w:t>greemen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837F4A" w:rsidRPr="005969CA" w:rsidRDefault="00766508" w:rsidP="00837F4A">
      <w:pPr>
        <w:numPr>
          <w:ilvl w:val="1"/>
          <w:numId w:val="2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dismissal notice may be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presented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to </w:t>
      </w:r>
      <w:r w:rsidR="00794A13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794A13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 xml:space="preserve">in person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(this fact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 xml:space="preserve"> must be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certified by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tudent/client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’s signature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, depending on the number of parties to the </w:t>
      </w:r>
      <w:r w:rsidR="00794A13">
        <w:rPr>
          <w:rFonts w:ascii="Times New Roman" w:hAnsi="Times New Roman" w:cs="Times New Roman"/>
          <w:color w:val="000000"/>
          <w:sz w:val="26"/>
          <w:szCs w:val="26"/>
        </w:rPr>
        <w:lastRenderedPageBreak/>
        <w:t>relevant a</w:t>
      </w:r>
      <w:r w:rsidR="00825016" w:rsidRPr="005969CA">
        <w:rPr>
          <w:rFonts w:ascii="Times New Roman" w:hAnsi="Times New Roman" w:cs="Times New Roman"/>
          <w:color w:val="000000"/>
          <w:sz w:val="26"/>
          <w:szCs w:val="26"/>
        </w:rPr>
        <w:t>greement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794A13">
        <w:rPr>
          <w:rFonts w:ascii="Times New Roman" w:hAnsi="Times New Roman" w:cs="Times New Roman"/>
          <w:color w:val="000000"/>
          <w:sz w:val="26"/>
          <w:szCs w:val="26"/>
        </w:rPr>
        <w:t xml:space="preserve"> and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n </w:t>
      </w:r>
      <w:r w:rsidR="00794A13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82501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copy of the notice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 xml:space="preserve">, which must be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ored in the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 xml:space="preserve">student’s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personal file) or delivered in 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1 (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one</w:t>
      </w:r>
      <w:r w:rsidR="00825016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f the following ways:</w:t>
      </w:r>
    </w:p>
    <w:p w:rsidR="00837F4A" w:rsidRPr="005969CA" w:rsidRDefault="00837F4A" w:rsidP="00837F4A">
      <w:pPr>
        <w:numPr>
          <w:ilvl w:val="2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by regular mail with an acknowledgement of receipt to the last known address</w:t>
      </w:r>
      <w:r w:rsidR="00706496">
        <w:rPr>
          <w:rFonts w:ascii="Times New Roman" w:hAnsi="Times New Roman" w:cs="Times New Roman"/>
          <w:color w:val="000000"/>
          <w:sz w:val="26"/>
          <w:szCs w:val="26"/>
        </w:rPr>
        <w:t>, specified in the A</w:t>
      </w:r>
      <w:r w:rsidR="0070649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greement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nd/or the student’s 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personal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ile,</w:t>
      </w:r>
    </w:p>
    <w:p w:rsidR="00837F4A" w:rsidRPr="005969CA" w:rsidRDefault="00837F4A" w:rsidP="00837F4A">
      <w:pPr>
        <w:numPr>
          <w:ilvl w:val="2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by telegram with acknowledgement of receipt to the last known residence address, specified in the </w:t>
      </w:r>
      <w:r w:rsidR="00706496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70649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greement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nd/or 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personal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ile,</w:t>
      </w:r>
    </w:p>
    <w:p w:rsidR="00837F4A" w:rsidRPr="005969CA" w:rsidRDefault="00837F4A" w:rsidP="00837F4A">
      <w:pPr>
        <w:numPr>
          <w:ilvl w:val="2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by e-mail: to the student’s corporate e-mail, and to the client’s e-mail, </w:t>
      </w:r>
      <w:r w:rsidR="0070649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pecified in the </w:t>
      </w:r>
      <w:r w:rsidR="00706496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706496" w:rsidRPr="005969CA">
        <w:rPr>
          <w:rFonts w:ascii="Times New Roman" w:hAnsi="Times New Roman" w:cs="Times New Roman"/>
          <w:color w:val="000000"/>
          <w:sz w:val="26"/>
          <w:szCs w:val="26"/>
        </w:rPr>
        <w:t>greemen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837F4A" w:rsidRPr="005969CA" w:rsidRDefault="00837F4A" w:rsidP="00837F4A">
      <w:pPr>
        <w:numPr>
          <w:ilvl w:val="1"/>
          <w:numId w:val="2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fter sending </w:t>
      </w:r>
      <w:r w:rsidR="00030F76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030F7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notice, the study office </w:t>
      </w:r>
      <w:r w:rsidR="00030F76">
        <w:rPr>
          <w:rFonts w:ascii="Times New Roman" w:hAnsi="Times New Roman" w:cs="Times New Roman"/>
          <w:color w:val="000000"/>
          <w:sz w:val="26"/>
          <w:szCs w:val="26"/>
        </w:rPr>
        <w:t>shall then prepare 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draft dismissal directive</w:t>
      </w:r>
      <w:r w:rsidRPr="005969CA">
        <w:rPr>
          <w:rFonts w:ascii="Times New Roman" w:hAnsi="Times New Roman" w:cs="Times New Roman"/>
          <w:color w:val="000000"/>
          <w:sz w:val="26"/>
          <w:szCs w:val="26"/>
          <w:vertAlign w:val="superscript"/>
        </w:rPr>
        <w:footnoteReference w:id="3"/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and </w:t>
      </w:r>
      <w:r w:rsidR="00030F76" w:rsidRPr="005969CA">
        <w:rPr>
          <w:rFonts w:ascii="Times New Roman" w:hAnsi="Times New Roman" w:cs="Times New Roman"/>
          <w:color w:val="000000"/>
          <w:sz w:val="26"/>
          <w:szCs w:val="26"/>
        </w:rPr>
        <w:t>send i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through </w:t>
      </w:r>
      <w:r w:rsidR="00030F76">
        <w:rPr>
          <w:rFonts w:ascii="Times New Roman" w:hAnsi="Times New Roman" w:cs="Times New Roman"/>
          <w:color w:val="000000"/>
          <w:sz w:val="26"/>
          <w:szCs w:val="26"/>
        </w:rPr>
        <w:t>HSE’s</w:t>
      </w:r>
      <w:r w:rsidR="00030F76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DOU Document Management System (hereafter</w:t>
      </w:r>
      <w:r w:rsidR="00E53AB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“SDOU”) with an attached recommendation signed by the</w:t>
      </w:r>
      <w:r w:rsidR="006D6A10">
        <w:rPr>
          <w:rFonts w:ascii="Times New Roman" w:hAnsi="Times New Roman" w:cs="Times New Roman"/>
          <w:color w:val="000000"/>
          <w:sz w:val="26"/>
          <w:szCs w:val="26"/>
        </w:rPr>
        <w:t xml:space="preserve"> relevan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aculty dean/subdivision head (pursuant to Annex 2 hereto) for approval by an official </w:t>
      </w:r>
      <w:r w:rsidR="006D6A10" w:rsidRPr="005969CA">
        <w:rPr>
          <w:rFonts w:ascii="Times New Roman" w:hAnsi="Times New Roman" w:cs="Times New Roman"/>
          <w:color w:val="000000"/>
          <w:sz w:val="26"/>
          <w:szCs w:val="26"/>
        </w:rPr>
        <w:t>authori</w:t>
      </w:r>
      <w:r w:rsidR="006D6A10">
        <w:rPr>
          <w:rFonts w:ascii="Times New Roman" w:hAnsi="Times New Roman" w:cs="Times New Roman"/>
          <w:color w:val="000000"/>
          <w:sz w:val="26"/>
          <w:szCs w:val="26"/>
        </w:rPr>
        <w:t>z</w:t>
      </w:r>
      <w:r w:rsidR="006D6A10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ed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by the</w:t>
      </w:r>
      <w:r w:rsidR="00876935">
        <w:rPr>
          <w:rFonts w:ascii="Times New Roman" w:hAnsi="Times New Roman" w:cs="Times New Roman"/>
          <w:color w:val="000000"/>
          <w:sz w:val="26"/>
          <w:szCs w:val="26"/>
        </w:rPr>
        <w:t xml:space="preserve"> HS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Rector to sign student dismissal directives (hereafter, the “</w:t>
      </w:r>
      <w:r w:rsidR="006D6A10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6D6A10" w:rsidRPr="005969CA">
        <w:rPr>
          <w:rFonts w:ascii="Times New Roman" w:hAnsi="Times New Roman" w:cs="Times New Roman"/>
          <w:color w:val="000000"/>
          <w:sz w:val="26"/>
          <w:szCs w:val="26"/>
        </w:rPr>
        <w:t>uthori</w:t>
      </w:r>
      <w:r w:rsidR="006D6A10">
        <w:rPr>
          <w:rFonts w:ascii="Times New Roman" w:hAnsi="Times New Roman" w:cs="Times New Roman"/>
          <w:color w:val="000000"/>
          <w:sz w:val="26"/>
          <w:szCs w:val="26"/>
        </w:rPr>
        <w:t>z</w:t>
      </w:r>
      <w:r w:rsidR="006D6A10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ed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ignatory”).</w:t>
      </w:r>
    </w:p>
    <w:p w:rsidR="00837F4A" w:rsidRPr="005969CA" w:rsidRDefault="00837F4A" w:rsidP="00837F4A">
      <w:pPr>
        <w:numPr>
          <w:ilvl w:val="1"/>
          <w:numId w:val="2"/>
        </w:numPr>
        <w:tabs>
          <w:tab w:val="left" w:pos="1276"/>
        </w:tabs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If there are grounds for dismissing a student 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>engaged in studies in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tate-funded place financed by a subsidy from the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 xml:space="preserve"> Russian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ederal budget (hereafter, 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DA35E4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“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="00DA35E4" w:rsidRPr="005969CA">
        <w:rPr>
          <w:rFonts w:ascii="Times New Roman" w:hAnsi="Times New Roman" w:cs="Times New Roman"/>
          <w:color w:val="000000"/>
          <w:sz w:val="26"/>
          <w:szCs w:val="26"/>
        </w:rPr>
        <w:t>tat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-funded student”) 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>owing to his/her</w:t>
      </w:r>
      <w:r w:rsidR="00DA35E4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cademic failure, the 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 xml:space="preserve">relevant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tudy office shall prepare a draft dismissal directive</w:t>
      </w:r>
      <w:r w:rsidRPr="005969CA">
        <w:rPr>
          <w:rFonts w:ascii="Times New Roman" w:hAnsi="Times New Roman" w:cs="Times New Roman"/>
          <w:color w:val="000000"/>
          <w:sz w:val="26"/>
          <w:szCs w:val="26"/>
          <w:vertAlign w:val="superscript"/>
        </w:rPr>
        <w:footnoteReference w:id="4"/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within 3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 xml:space="preserve"> (three)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business days and send it 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 xml:space="preserve">via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DOU with an attached recommendation signed by the faculty dean/head of 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DA35E4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ubdivision implementing the degree programme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or 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>an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authori</w:t>
      </w:r>
      <w:r w:rsidR="00DA35E4">
        <w:rPr>
          <w:rFonts w:ascii="Times New Roman" w:hAnsi="Times New Roman" w:cs="Times New Roman"/>
          <w:color w:val="000000"/>
          <w:sz w:val="26"/>
          <w:szCs w:val="26"/>
        </w:rPr>
        <w:t>z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ed signatory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>’s approval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837F4A" w:rsidRPr="005969CA" w:rsidRDefault="00912D71" w:rsidP="00837F4A">
      <w:pPr>
        <w:numPr>
          <w:ilvl w:val="1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If a student is dismissed owing to his/her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ailure to 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>meet obligations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related to mastering 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>a given</w:t>
      </w:r>
      <w:r w:rsidR="009D2E00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degree programme and curriculum, provided that 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>he/she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has refused to follow the suggested individual curriculum of a special type (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>hereinafter, “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SIC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>”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), the 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 xml:space="preserve">head of the relevant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y office 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 xml:space="preserve">shall make a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note on the student’s record of academic performance attached to the draft dismissal directive that the student has refused to follow a </w:t>
      </w:r>
      <w:r w:rsidR="009D2E00">
        <w:rPr>
          <w:rFonts w:ascii="Times New Roman" w:hAnsi="Times New Roman" w:cs="Times New Roman"/>
          <w:color w:val="000000"/>
          <w:sz w:val="26"/>
          <w:szCs w:val="26"/>
        </w:rPr>
        <w:t>SIC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with repetition of </w:t>
      </w:r>
      <w:r w:rsidR="00C06AAE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>failed courses.</w:t>
      </w:r>
    </w:p>
    <w:p w:rsidR="00837F4A" w:rsidRPr="005969CA" w:rsidRDefault="00837F4A" w:rsidP="00837F4A">
      <w:pPr>
        <w:numPr>
          <w:ilvl w:val="1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Procedur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f Student Dismissal for Missing the FSC/FC: </w:t>
      </w:r>
    </w:p>
    <w:p w:rsidR="00837F4A" w:rsidRPr="005969CA" w:rsidRDefault="000B3C15" w:rsidP="00837F4A">
      <w:pPr>
        <w:numPr>
          <w:ilvl w:val="2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if is a student is dismissed for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not taking the FSC on the grounds described in pp. 1.1.4.2 and 1.1.4.3 hereof, the</w:t>
      </w:r>
      <w:r w:rsidR="00FA1BBC">
        <w:rPr>
          <w:rFonts w:ascii="Times New Roman" w:hAnsi="Times New Roman" w:cs="Times New Roman"/>
          <w:color w:val="000000"/>
          <w:sz w:val="26"/>
          <w:szCs w:val="26"/>
        </w:rPr>
        <w:t xml:space="preserve"> relevant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tudy office, before performing the steps described in pp. 1.3 - 1.4 hereof (in addition thereto), shall send the student a notice of</w:t>
      </w:r>
      <w:r w:rsidR="008B7F19">
        <w:rPr>
          <w:rFonts w:ascii="Times New Roman" w:hAnsi="Times New Roman" w:cs="Times New Roman"/>
          <w:color w:val="000000"/>
          <w:sz w:val="26"/>
          <w:szCs w:val="26"/>
        </w:rPr>
        <w:t xml:space="preserve"> his/her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pending dismissal with a request for </w:t>
      </w:r>
      <w:r w:rsidR="008B7F19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written explanation (pursuant to Annex 3 hereto). The student’s personal signature on the notice shall be considered as </w:t>
      </w:r>
      <w:r w:rsidR="00BA19EB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="00837F4A"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due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acknowledgement of receipt;</w:t>
      </w:r>
    </w:p>
    <w:p w:rsidR="00837F4A" w:rsidRPr="005969CA" w:rsidRDefault="00837F4A" w:rsidP="00837F4A">
      <w:pPr>
        <w:numPr>
          <w:ilvl w:val="2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If </w:t>
      </w:r>
      <w:r w:rsidR="00046BB8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046BB8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 is absent, </w:t>
      </w:r>
      <w:r w:rsidR="00046BB8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046BB8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notice requesting </w:t>
      </w:r>
      <w:r w:rsidR="00046BB8">
        <w:rPr>
          <w:rFonts w:ascii="Times New Roman" w:hAnsi="Times New Roman" w:cs="Times New Roman"/>
          <w:color w:val="000000"/>
          <w:sz w:val="26"/>
          <w:szCs w:val="26"/>
        </w:rPr>
        <w:t>his/her</w:t>
      </w:r>
      <w:r w:rsidR="00046BB8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explanation shall be sent to the last known address </w:t>
      </w:r>
      <w:r w:rsidR="00046BB8">
        <w:rPr>
          <w:rFonts w:ascii="Times New Roman" w:hAnsi="Times New Roman" w:cs="Times New Roman"/>
          <w:color w:val="000000"/>
          <w:sz w:val="26"/>
          <w:szCs w:val="26"/>
        </w:rPr>
        <w:t>specified in th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agreement or the student’s personal file in </w:t>
      </w:r>
      <w:r w:rsidR="00046BB8">
        <w:rPr>
          <w:rFonts w:ascii="Times New Roman" w:hAnsi="Times New Roman" w:cs="Times New Roman"/>
          <w:color w:val="000000"/>
          <w:sz w:val="26"/>
          <w:szCs w:val="26"/>
        </w:rPr>
        <w:t>1 (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one</w:t>
      </w:r>
      <w:r w:rsidR="00046BB8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f the ways described in p. 1.3 hereof;</w:t>
      </w:r>
    </w:p>
    <w:p w:rsidR="00837F4A" w:rsidRPr="005969CA" w:rsidRDefault="00837F4A" w:rsidP="00837F4A">
      <w:pPr>
        <w:numPr>
          <w:ilvl w:val="2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If </w:t>
      </w:r>
      <w:r w:rsidR="001D2B04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1D2B04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tudent refuses to submit an explanation</w:t>
      </w:r>
      <w:r w:rsidR="001D2B04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r if </w:t>
      </w:r>
      <w:r w:rsidR="001D2B04">
        <w:rPr>
          <w:rFonts w:ascii="Times New Roman" w:hAnsi="Times New Roman" w:cs="Times New Roman"/>
          <w:color w:val="000000"/>
          <w:sz w:val="26"/>
          <w:szCs w:val="26"/>
        </w:rPr>
        <w:t>his/her</w:t>
      </w:r>
      <w:r w:rsidR="001D2B04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explanation does not arrive within the deadline indicated in the 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notice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  <w:vertAlign w:val="superscript"/>
        </w:rPr>
        <w:footnoteReference w:id="5"/>
      </w:r>
      <w:r w:rsidR="001D2B04"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 xml:space="preserve"> ,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the study office shall</w:t>
      </w:r>
      <w:r w:rsidR="0085758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within </w:t>
      </w:r>
      <w:r w:rsidR="00857581">
        <w:rPr>
          <w:rFonts w:ascii="Times New Roman" w:hAnsi="Times New Roman" w:cs="Times New Roman"/>
          <w:color w:val="000000"/>
          <w:sz w:val="26"/>
          <w:szCs w:val="26"/>
        </w:rPr>
        <w:t>1 (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one</w:t>
      </w:r>
      <w:r w:rsidR="00857581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business day</w:t>
      </w:r>
      <w:r w:rsidR="00857581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draw up a statement confirming that the student has refused to submit </w:t>
      </w:r>
      <w:r w:rsidR="00370EAD">
        <w:rPr>
          <w:rFonts w:ascii="Times New Roman" w:hAnsi="Times New Roman" w:cs="Times New Roman"/>
          <w:color w:val="000000"/>
          <w:sz w:val="26"/>
          <w:szCs w:val="26"/>
        </w:rPr>
        <w:t>his/her</w:t>
      </w:r>
      <w:r w:rsidR="00370EAD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explanation (Annex 4</w:t>
      </w:r>
      <w:r w:rsidR="00370EAD" w:rsidRPr="005969CA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370EAD">
        <w:rPr>
          <w:rFonts w:ascii="Times New Roman" w:hAnsi="Times New Roman" w:cs="Times New Roman"/>
          <w:color w:val="000000"/>
          <w:sz w:val="26"/>
          <w:szCs w:val="26"/>
        </w:rPr>
        <w:t>;</w:t>
      </w:r>
    </w:p>
    <w:p w:rsidR="00837F4A" w:rsidRPr="005969CA" w:rsidRDefault="00024305" w:rsidP="00837F4A">
      <w:pPr>
        <w:numPr>
          <w:ilvl w:val="2"/>
          <w:numId w:val="2"/>
        </w:numPr>
        <w:spacing w:after="0" w:line="24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An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cknowledgement of receipt and </w:t>
      </w:r>
      <w:r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list of enclosures or a hard copy of the electronic letter shall be put into the student’s </w:t>
      </w:r>
      <w:r w:rsidR="00837F4A"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personal</w:t>
      </w:r>
      <w:r w:rsidR="00837F4A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ile.</w:t>
      </w:r>
    </w:p>
    <w:p w:rsidR="00837F4A" w:rsidRPr="005969CA" w:rsidRDefault="00837F4A" w:rsidP="00837F4A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:rsidR="00837F4A" w:rsidRPr="005969CA" w:rsidRDefault="00837F4A" w:rsidP="00837F4A">
      <w:pPr>
        <w:numPr>
          <w:ilvl w:val="0"/>
          <w:numId w:val="2"/>
        </w:numPr>
        <w:tabs>
          <w:tab w:val="left" w:pos="284"/>
        </w:tabs>
        <w:spacing w:after="0" w:line="240" w:lineRule="auto"/>
        <w:ind w:left="0" w:firstLine="0"/>
        <w:contextualSpacing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Procedures for Student Dismissal </w:t>
      </w:r>
      <w:r w:rsidR="00D64459">
        <w:rPr>
          <w:rFonts w:ascii="Times New Roman" w:hAnsi="Times New Roman" w:cs="Times New Roman"/>
          <w:b/>
          <w:color w:val="000000"/>
          <w:sz w:val="26"/>
          <w:szCs w:val="26"/>
        </w:rPr>
        <w:t>due to</w:t>
      </w:r>
      <w:r w:rsidR="00D64459" w:rsidRPr="005969CA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Failure to Fulfil Obligations Under Paid Educational Services </w:t>
      </w:r>
      <w:r w:rsidR="00D64459">
        <w:rPr>
          <w:rFonts w:ascii="Times New Roman" w:hAnsi="Times New Roman" w:cs="Times New Roman"/>
          <w:b/>
          <w:color w:val="000000"/>
          <w:sz w:val="26"/>
          <w:szCs w:val="26"/>
        </w:rPr>
        <w:t>Agreements</w:t>
      </w:r>
    </w:p>
    <w:p w:rsidR="00837F4A" w:rsidRPr="005969CA" w:rsidRDefault="00837F4A" w:rsidP="00837F4A">
      <w:pPr>
        <w:tabs>
          <w:tab w:val="left" w:pos="284"/>
        </w:tabs>
        <w:spacing w:after="0" w:line="240" w:lineRule="auto"/>
        <w:ind w:left="2204"/>
        <w:contextualSpacing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:rsidR="00837F4A" w:rsidRPr="005969CA" w:rsidRDefault="00837F4A" w:rsidP="00837F4A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2.1.</w:t>
      </w:r>
      <w:r w:rsidRPr="005969CA">
        <w:rPr>
          <w:rFonts w:ascii="Times New Roman" w:hAnsi="Times New Roman" w:cs="Times New Roman"/>
          <w:sz w:val="26"/>
          <w:szCs w:val="26"/>
        </w:rPr>
        <w:tab/>
      </w:r>
      <w:r w:rsidR="00003C65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003C65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’s failure to observe </w:t>
      </w:r>
      <w:r w:rsidR="00985D98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terms and conditions of </w:t>
      </w:r>
      <w:r w:rsidR="00F36481">
        <w:rPr>
          <w:rFonts w:ascii="Times New Roman" w:hAnsi="Times New Roman" w:cs="Times New Roman"/>
          <w:color w:val="000000"/>
          <w:sz w:val="26"/>
          <w:szCs w:val="26"/>
        </w:rPr>
        <w:t>an</w:t>
      </w:r>
      <w:r w:rsidR="00F36481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F36481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F36481" w:rsidRPr="005969CA">
        <w:rPr>
          <w:rFonts w:ascii="Times New Roman" w:hAnsi="Times New Roman" w:cs="Times New Roman"/>
          <w:color w:val="000000"/>
          <w:sz w:val="26"/>
          <w:szCs w:val="26"/>
        </w:rPr>
        <w:t>greemen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F36481">
        <w:rPr>
          <w:rFonts w:ascii="Times New Roman" w:hAnsi="Times New Roman" w:cs="Times New Roman"/>
          <w:color w:val="000000"/>
          <w:sz w:val="26"/>
          <w:szCs w:val="26"/>
        </w:rPr>
        <w:t>in addition to situations related to th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payment of tuition fees, may provide grounds for </w:t>
      </w:r>
      <w:r w:rsidR="00985D98">
        <w:rPr>
          <w:rFonts w:ascii="Times New Roman" w:hAnsi="Times New Roman" w:cs="Times New Roman"/>
          <w:color w:val="000000"/>
          <w:sz w:val="26"/>
          <w:szCs w:val="26"/>
        </w:rPr>
        <w:t xml:space="preserve">his/her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dismissal for violation of the</w:t>
      </w:r>
      <w:r w:rsidR="00F36481">
        <w:rPr>
          <w:rFonts w:ascii="Times New Roman" w:hAnsi="Times New Roman" w:cs="Times New Roman"/>
          <w:color w:val="000000"/>
          <w:sz w:val="26"/>
          <w:szCs w:val="26"/>
        </w:rPr>
        <w:t>s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Regulations</w:t>
      </w:r>
      <w:r w:rsidR="00F36481">
        <w:rPr>
          <w:rFonts w:ascii="Times New Roman" w:hAnsi="Times New Roman" w:cs="Times New Roman"/>
          <w:color w:val="000000"/>
          <w:sz w:val="26"/>
          <w:szCs w:val="26"/>
        </w:rPr>
        <w:t xml:space="preserve"> (the respective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dismissal procedure is described in Annex 1 hereof</w:t>
      </w:r>
      <w:r w:rsidR="00F36481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837F4A" w:rsidRPr="005969CA" w:rsidRDefault="00837F4A" w:rsidP="00837F4A">
      <w:pPr>
        <w:tabs>
          <w:tab w:val="left" w:pos="1134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2.2.</w:t>
      </w:r>
      <w:r w:rsidRPr="005969CA">
        <w:rPr>
          <w:rFonts w:ascii="Times New Roman" w:hAnsi="Times New Roman" w:cs="Times New Roman"/>
          <w:sz w:val="26"/>
          <w:szCs w:val="26"/>
        </w:rPr>
        <w:tab/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If 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6E734C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/client (depending on the number of parties to 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>an</w:t>
      </w:r>
      <w:r w:rsidR="006E734C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greement) violates 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 xml:space="preserve">the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terms and conditions of 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 xml:space="preserve">an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greement relating to tuition payment deadlines, the 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 xml:space="preserve">relevant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y office shall send a notice to the student/client 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>with a request that they provide an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explanation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 xml:space="preserve">, as well as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informing them about the suspension of contractual services and pending dismissal (Annex 5 hereto).</w:t>
      </w:r>
    </w:p>
    <w:p w:rsidR="00837F4A" w:rsidRPr="005969CA" w:rsidRDefault="00837F4A" w:rsidP="00837F4A">
      <w:pPr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2.3.</w:t>
      </w:r>
      <w:r w:rsidRPr="005969CA">
        <w:rPr>
          <w:rFonts w:ascii="Times New Roman" w:hAnsi="Times New Roman" w:cs="Times New Roman"/>
          <w:sz w:val="26"/>
          <w:szCs w:val="26"/>
        </w:rPr>
        <w:tab/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>The day following th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due payment date fixed in the agreement, when 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6E734C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tudent/client (depending on the number of parties to the agreement) failed to pay the tuition fee, shall be considered as the</w:t>
      </w:r>
      <w:r w:rsidR="006E734C">
        <w:rPr>
          <w:rFonts w:ascii="Times New Roman" w:hAnsi="Times New Roman" w:cs="Times New Roman"/>
          <w:color w:val="000000"/>
          <w:sz w:val="26"/>
          <w:szCs w:val="26"/>
        </w:rPr>
        <w:t xml:space="preserve"> established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violation date.</w:t>
      </w:r>
    </w:p>
    <w:p w:rsidR="00837F4A" w:rsidRPr="005969CA" w:rsidRDefault="00837F4A" w:rsidP="00837F4A">
      <w:pPr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2.4.</w:t>
      </w:r>
      <w:r w:rsidRPr="005969CA">
        <w:rPr>
          <w:rFonts w:ascii="Times New Roman" w:hAnsi="Times New Roman" w:cs="Times New Roman"/>
          <w:sz w:val="26"/>
          <w:szCs w:val="26"/>
        </w:rPr>
        <w:tab/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If, after sending </w:t>
      </w:r>
      <w:r w:rsidR="0010355C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10355C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notice, </w:t>
      </w:r>
      <w:r w:rsidR="00711810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y office does not receive </w:t>
      </w:r>
      <w:r w:rsidR="00711810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711810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tudent’s written explanation and a document confirming that he/she has fulfilled his/her contractual obligations (</w:t>
      </w:r>
      <w:r w:rsidR="0010355C">
        <w:rPr>
          <w:rFonts w:ascii="Times New Roman" w:hAnsi="Times New Roman" w:cs="Times New Roman"/>
          <w:color w:val="000000"/>
          <w:sz w:val="26"/>
          <w:szCs w:val="26"/>
        </w:rPr>
        <w:t>e.g., providing 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copy of the payment receipt) within the </w:t>
      </w:r>
      <w:r w:rsidR="0010355C">
        <w:rPr>
          <w:rFonts w:ascii="Times New Roman" w:hAnsi="Times New Roman" w:cs="Times New Roman"/>
          <w:color w:val="000000"/>
          <w:sz w:val="26"/>
          <w:szCs w:val="26"/>
        </w:rPr>
        <w:t>timefram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tipulated in the </w:t>
      </w:r>
      <w:r w:rsidR="0010355C">
        <w:rPr>
          <w:rFonts w:ascii="Times New Roman" w:hAnsi="Times New Roman" w:cs="Times New Roman"/>
          <w:color w:val="000000"/>
          <w:sz w:val="26"/>
          <w:szCs w:val="26"/>
        </w:rPr>
        <w:t xml:space="preserve">given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greement, the study office </w:t>
      </w:r>
      <w:r w:rsidR="0010355C">
        <w:rPr>
          <w:rFonts w:ascii="Times New Roman" w:hAnsi="Times New Roman" w:cs="Times New Roman"/>
          <w:color w:val="000000"/>
          <w:sz w:val="26"/>
          <w:szCs w:val="26"/>
        </w:rPr>
        <w:t>shall then prepar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B4A41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tatement that no explanation has been provided (Annex 4), issu</w:t>
      </w:r>
      <w:r w:rsidR="00FC73E5">
        <w:rPr>
          <w:rFonts w:ascii="Times New Roman" w:hAnsi="Times New Roman" w:cs="Times New Roman"/>
          <w:color w:val="000000"/>
          <w:sz w:val="26"/>
          <w:szCs w:val="26"/>
        </w:rPr>
        <w:t>e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a draft dismissal directive, and </w:t>
      </w:r>
      <w:r w:rsidR="00D216F7">
        <w:rPr>
          <w:rFonts w:ascii="Times New Roman" w:hAnsi="Times New Roman" w:cs="Times New Roman"/>
          <w:color w:val="000000"/>
          <w:sz w:val="26"/>
          <w:szCs w:val="26"/>
        </w:rPr>
        <w:t>thus send it vi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DOU for approval to the </w:t>
      </w:r>
      <w:r w:rsidR="009A5CDB" w:rsidRPr="005969CA">
        <w:rPr>
          <w:rFonts w:ascii="Times New Roman" w:hAnsi="Times New Roman" w:cs="Times New Roman"/>
          <w:color w:val="000000"/>
          <w:sz w:val="26"/>
          <w:szCs w:val="26"/>
        </w:rPr>
        <w:t>authori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>z</w:t>
      </w:r>
      <w:r w:rsidR="009A5CDB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ed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signatory.</w:t>
      </w:r>
    </w:p>
    <w:p w:rsidR="00837F4A" w:rsidRPr="005969CA" w:rsidRDefault="00837F4A" w:rsidP="00837F4A">
      <w:pPr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2.5.</w:t>
      </w:r>
      <w:r w:rsidRPr="005969CA">
        <w:rPr>
          <w:rFonts w:ascii="Times New Roman" w:hAnsi="Times New Roman" w:cs="Times New Roman"/>
          <w:sz w:val="26"/>
          <w:szCs w:val="26"/>
        </w:rPr>
        <w:tab/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Within 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>3 (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three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business days after 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>the issue of 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dismissal directive for violation of 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9A5CDB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paid educational services agreement, the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711810">
        <w:rPr>
          <w:rFonts w:ascii="Times New Roman" w:hAnsi="Times New Roman" w:cs="Times New Roman"/>
          <w:color w:val="000000"/>
          <w:sz w:val="26"/>
          <w:szCs w:val="26"/>
        </w:rPr>
        <w:t xml:space="preserve">relevant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y office shall present it to the student, who 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 xml:space="preserve">will then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ign it. 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9A5CDB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copy of the directive signed by the student 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>shall be placed in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his/her 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personal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ile.</w:t>
      </w:r>
    </w:p>
    <w:p w:rsidR="00837F4A" w:rsidRPr="005969CA" w:rsidRDefault="00837F4A" w:rsidP="00837F4A">
      <w:pPr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2.6.</w:t>
      </w:r>
      <w:r w:rsidRPr="005969CA">
        <w:rPr>
          <w:rFonts w:ascii="Times New Roman" w:hAnsi="Times New Roman" w:cs="Times New Roman"/>
          <w:sz w:val="26"/>
          <w:szCs w:val="26"/>
        </w:rPr>
        <w:tab/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If </w:t>
      </w:r>
      <w:r w:rsidR="00FC73E5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 refuses to read and sign </w:t>
      </w:r>
      <w:r w:rsidR="00FC73E5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FC73E5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dismissal directive, the</w:t>
      </w:r>
      <w:r w:rsidR="00FC73E5">
        <w:rPr>
          <w:rFonts w:ascii="Times New Roman" w:hAnsi="Times New Roman" w:cs="Times New Roman"/>
          <w:color w:val="000000"/>
          <w:sz w:val="26"/>
          <w:szCs w:val="26"/>
        </w:rPr>
        <w:t xml:space="preserve"> relevan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tudy office shall </w:t>
      </w:r>
      <w:r w:rsidR="00FC73E5">
        <w:rPr>
          <w:rFonts w:ascii="Times New Roman" w:hAnsi="Times New Roman" w:cs="Times New Roman"/>
          <w:color w:val="000000"/>
          <w:sz w:val="26"/>
          <w:szCs w:val="26"/>
        </w:rPr>
        <w:t xml:space="preserve">then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draw up </w:t>
      </w:r>
      <w:r w:rsidR="00FC73E5">
        <w:rPr>
          <w:rFonts w:ascii="Times New Roman" w:hAnsi="Times New Roman" w:cs="Times New Roman"/>
          <w:color w:val="000000"/>
          <w:sz w:val="26"/>
          <w:szCs w:val="26"/>
        </w:rPr>
        <w:t xml:space="preserve">a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corresponding statement (pursuant to Annex 5 hereto).</w:t>
      </w:r>
    </w:p>
    <w:p w:rsidR="00837F4A" w:rsidRPr="005969CA" w:rsidRDefault="00837F4A" w:rsidP="00837F4A">
      <w:pPr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2.7.</w:t>
      </w:r>
      <w:r w:rsidRPr="005969CA">
        <w:rPr>
          <w:rFonts w:ascii="Times New Roman" w:hAnsi="Times New Roman" w:cs="Times New Roman"/>
          <w:sz w:val="26"/>
          <w:szCs w:val="26"/>
        </w:rPr>
        <w:tab/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In the event of </w:t>
      </w:r>
      <w:r w:rsidR="00FC73E5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FC73E5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student’s absence, </w:t>
      </w:r>
      <w:r w:rsidR="00B64310">
        <w:rPr>
          <w:rFonts w:ascii="Times New Roman" w:hAnsi="Times New Roman" w:cs="Times New Roman"/>
          <w:color w:val="000000"/>
          <w:sz w:val="26"/>
          <w:szCs w:val="26"/>
        </w:rPr>
        <w:t>his/her</w:t>
      </w:r>
      <w:r w:rsidR="00B64310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acknowledgement of </w:t>
      </w:r>
      <w:r w:rsidR="00B64310"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B64310"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dismissal directive shall be deemed obtained </w:t>
      </w:r>
      <w:r w:rsidR="00B64310">
        <w:rPr>
          <w:rFonts w:ascii="Times New Roman" w:hAnsi="Times New Roman" w:cs="Times New Roman"/>
          <w:color w:val="000000"/>
          <w:sz w:val="26"/>
          <w:szCs w:val="26"/>
        </w:rPr>
        <w:t>through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ending a copy of the 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directive</w:t>
      </w:r>
      <w:r w:rsidR="00BA19EB">
        <w:rPr>
          <w:rFonts w:ascii="Times New Roman" w:hAnsi="Times New Roman" w:cs="Times New Roman"/>
          <w:noProof/>
          <w:color w:val="000000"/>
          <w:sz w:val="26"/>
          <w:szCs w:val="26"/>
        </w:rPr>
        <w:t>/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extrac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rom the directive by </w:t>
      </w:r>
      <w:r w:rsidR="00B64310">
        <w:rPr>
          <w:rFonts w:ascii="Times New Roman" w:hAnsi="Times New Roman" w:cs="Times New Roman"/>
          <w:color w:val="000000"/>
          <w:sz w:val="26"/>
          <w:szCs w:val="26"/>
        </w:rPr>
        <w:t>1 (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one</w:t>
      </w:r>
      <w:r w:rsidR="00B64310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f the methods specified in p. 1.3 hereof. </w:t>
      </w:r>
    </w:p>
    <w:p w:rsidR="00837F4A" w:rsidRPr="005969CA" w:rsidRDefault="00837F4A" w:rsidP="00837F4A">
      <w:pPr>
        <w:tabs>
          <w:tab w:val="left" w:pos="1276"/>
        </w:tabs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5969CA">
        <w:rPr>
          <w:rFonts w:ascii="Times New Roman" w:hAnsi="Times New Roman" w:cs="Times New Roman"/>
          <w:color w:val="000000"/>
          <w:sz w:val="26"/>
          <w:szCs w:val="26"/>
        </w:rPr>
        <w:t>2.8.</w:t>
      </w:r>
      <w:r w:rsidRPr="005969CA">
        <w:rPr>
          <w:rFonts w:ascii="Times New Roman" w:hAnsi="Times New Roman" w:cs="Times New Roman"/>
          <w:sz w:val="26"/>
          <w:szCs w:val="26"/>
        </w:rPr>
        <w:tab/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>An a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cknowledgement of receipt and list of 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enclosures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or a hard copy of the electronic letter shall </w:t>
      </w:r>
      <w:r w:rsidR="009A5CDB">
        <w:rPr>
          <w:rFonts w:ascii="Times New Roman" w:hAnsi="Times New Roman" w:cs="Times New Roman"/>
          <w:color w:val="000000"/>
          <w:sz w:val="26"/>
          <w:szCs w:val="26"/>
        </w:rPr>
        <w:t xml:space="preserve">be placed in 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>the</w:t>
      </w:r>
      <w:r w:rsidR="00711810">
        <w:rPr>
          <w:rFonts w:ascii="Times New Roman" w:hAnsi="Times New Roman" w:cs="Times New Roman"/>
          <w:color w:val="000000"/>
          <w:sz w:val="26"/>
          <w:szCs w:val="26"/>
        </w:rPr>
        <w:t xml:space="preserve"> relevant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student’s </w:t>
      </w:r>
      <w:r w:rsidRPr="00BA19EB">
        <w:rPr>
          <w:rFonts w:ascii="Times New Roman" w:hAnsi="Times New Roman" w:cs="Times New Roman"/>
          <w:noProof/>
          <w:color w:val="000000"/>
          <w:sz w:val="26"/>
          <w:szCs w:val="26"/>
        </w:rPr>
        <w:t>personal</w:t>
      </w:r>
      <w:r w:rsidRPr="005969CA">
        <w:rPr>
          <w:rFonts w:ascii="Times New Roman" w:hAnsi="Times New Roman" w:cs="Times New Roman"/>
          <w:color w:val="000000"/>
          <w:sz w:val="26"/>
          <w:szCs w:val="26"/>
        </w:rPr>
        <w:t xml:space="preserve"> file.</w:t>
      </w:r>
    </w:p>
    <w:p w:rsidR="00837F4A" w:rsidRPr="005969CA" w:rsidRDefault="00837F4A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37F4A" w:rsidRPr="005969CA" w:rsidRDefault="00837F4A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37F4A" w:rsidRPr="005969CA" w:rsidRDefault="00837F4A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533F02" w:rsidRPr="005969CA" w:rsidRDefault="00533F02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533F02" w:rsidRDefault="00533F02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57581" w:rsidRDefault="00857581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57581" w:rsidRDefault="00857581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57581" w:rsidRDefault="00857581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57581" w:rsidRDefault="00857581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57581" w:rsidRDefault="00857581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57581" w:rsidRDefault="00857581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57581" w:rsidRDefault="00857581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57581" w:rsidRDefault="00857581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533F02" w:rsidRPr="005969CA" w:rsidRDefault="00533F02" w:rsidP="00837F4A">
      <w:pPr>
        <w:spacing w:after="0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837F4A" w:rsidRPr="00BA19EB" w:rsidRDefault="005F0A92" w:rsidP="005F0A92">
      <w:pPr>
        <w:spacing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noProof/>
          <w:color w:val="000000"/>
          <w:sz w:val="20"/>
          <w:szCs w:val="20"/>
        </w:rPr>
        <w:t xml:space="preserve">                                </w:t>
      </w:r>
      <w:r w:rsidR="00837F4A" w:rsidRPr="00BA19EB">
        <w:rPr>
          <w:rFonts w:ascii="Times New Roman" w:hAnsi="Times New Roman" w:cs="Times New Roman"/>
          <w:noProof/>
          <w:color w:val="000000"/>
          <w:sz w:val="20"/>
          <w:szCs w:val="20"/>
        </w:rPr>
        <w:t>Annex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1</w:t>
      </w:r>
    </w:p>
    <w:p w:rsidR="00837F4A" w:rsidRPr="00BA19EB" w:rsidRDefault="00711810" w:rsidP="00837F4A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o Procedure for Dismissal of Students for Unsatisfactory Academic Performance and Failure to Fulfil Obligations Under Paid Educational Services </w:t>
      </w:r>
      <w:r w:rsidR="00D802BD" w:rsidRPr="00BA19EB">
        <w:rPr>
          <w:rFonts w:ascii="Times New Roman" w:hAnsi="Times New Roman" w:cs="Times New Roman"/>
          <w:color w:val="000000"/>
          <w:sz w:val="20"/>
          <w:szCs w:val="20"/>
        </w:rPr>
        <w:t>Agreements</w:t>
      </w:r>
    </w:p>
    <w:p w:rsidR="00837F4A" w:rsidRPr="00BA19EB" w:rsidRDefault="00837F4A" w:rsidP="00837F4A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103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emplate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103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o: Student / Client</w:t>
      </w:r>
      <w:r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6"/>
      </w:r>
    </w:p>
    <w:p w:rsidR="00837F4A" w:rsidRPr="00BA19EB" w:rsidRDefault="00837F4A" w:rsidP="00837F4A">
      <w:pPr>
        <w:spacing w:after="0"/>
        <w:ind w:left="5103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="00857581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Full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name) __</w:t>
      </w:r>
      <w:r w:rsidR="00632C9D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</w:t>
      </w:r>
    </w:p>
    <w:p w:rsidR="00837F4A" w:rsidRPr="00BA19EB" w:rsidRDefault="00837F4A" w:rsidP="00837F4A">
      <w:pPr>
        <w:spacing w:after="0"/>
        <w:ind w:left="5103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Year ____</w:t>
      </w:r>
      <w:r w:rsidR="00632C9D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</w:t>
      </w:r>
    </w:p>
    <w:p w:rsidR="00837F4A" w:rsidRPr="00BA19EB" w:rsidRDefault="00837F4A" w:rsidP="00837F4A">
      <w:pPr>
        <w:spacing w:after="0"/>
        <w:ind w:left="5103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Degree programme;</w:t>
      </w:r>
    </w:p>
    <w:p w:rsidR="00837F4A" w:rsidRPr="00BA19EB" w:rsidRDefault="00837F4A" w:rsidP="00837F4A">
      <w:pPr>
        <w:spacing w:after="0"/>
        <w:ind w:left="5103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Faculty __</w:t>
      </w:r>
      <w:r w:rsidR="00632C9D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</w:t>
      </w:r>
    </w:p>
    <w:p w:rsidR="00837F4A" w:rsidRPr="00BA19EB" w:rsidRDefault="00837F4A" w:rsidP="00837F4A">
      <w:pPr>
        <w:spacing w:after="0"/>
        <w:ind w:left="5103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Address __</w:t>
      </w:r>
      <w:r w:rsidR="00632C9D" w:rsidRPr="00BA19EB">
        <w:rPr>
          <w:rFonts w:ascii="Times New Roman" w:hAnsi="Times New Roman" w:cs="Times New Roman"/>
          <w:i/>
          <w:color w:val="000000"/>
          <w:sz w:val="20"/>
          <w:szCs w:val="20"/>
        </w:rPr>
        <w:t>____________________________</w:t>
      </w:r>
    </w:p>
    <w:p w:rsidR="00837F4A" w:rsidRPr="00BA19EB" w:rsidRDefault="00837F4A" w:rsidP="00837F4A">
      <w:pPr>
        <w:spacing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>Dismissal Notice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Dear _______________ (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full name of the student/client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),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Please be informed that pursuant to </w:t>
      </w:r>
      <w:r w:rsidR="00FC73E5" w:rsidRPr="00BA19EB">
        <w:rPr>
          <w:rFonts w:ascii="Times New Roman" w:hAnsi="Times New Roman" w:cs="Times New Roman"/>
          <w:color w:val="000000"/>
          <w:sz w:val="20"/>
          <w:szCs w:val="20"/>
        </w:rPr>
        <w:t>paragraph _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_ of the Student Internal Regulations of National Research University Higher School of Economics _______________________________ (student’s full name) shall be subject to dismissal for __________________________________________________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As of </w:t>
      </w:r>
      <w:r w:rsidR="00FC73E5" w:rsidRPr="00BA19EB">
        <w:rPr>
          <w:rFonts w:ascii="Times New Roman" w:hAnsi="Times New Roman" w:cs="Times New Roman"/>
          <w:color w:val="000000"/>
          <w:sz w:val="20"/>
          <w:szCs w:val="20"/>
        </w:rPr>
        <w:t>“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___</w:t>
      </w:r>
      <w:r w:rsidR="00FC73E5" w:rsidRPr="00BA19EB">
        <w:rPr>
          <w:rFonts w:ascii="Times New Roman" w:hAnsi="Times New Roman" w:cs="Times New Roman"/>
          <w:color w:val="000000"/>
          <w:sz w:val="20"/>
          <w:szCs w:val="20"/>
        </w:rPr>
        <w:t>”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20___, no document with confirmation of a valid reason</w:t>
      </w:r>
      <w:r w:rsidR="00CF0E39" w:rsidRPr="00BA19EB">
        <w:rPr>
          <w:rFonts w:ascii="Times New Roman" w:hAnsi="Times New Roman" w:cs="Times New Roman"/>
          <w:color w:val="000000"/>
          <w:sz w:val="20"/>
          <w:szCs w:val="20"/>
        </w:rPr>
        <w:t>: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_____________, was provided to the degree programme / doctoral school manager / head of the subdivision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CF0E39" w:rsidRPr="00BA19EB" w:rsidRDefault="00CF0E39" w:rsidP="00837F4A">
      <w:pPr>
        <w:spacing w:after="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Faculty </w:t>
      </w:r>
      <w:r w:rsidR="00CF0E39" w:rsidRPr="00BA19EB">
        <w:rPr>
          <w:rFonts w:ascii="Times New Roman" w:hAnsi="Times New Roman" w:cs="Times New Roman"/>
          <w:color w:val="000000"/>
          <w:sz w:val="20"/>
          <w:szCs w:val="20"/>
        </w:rPr>
        <w:t>Dean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/</w:t>
      </w:r>
    </w:p>
    <w:p w:rsidR="00837F4A" w:rsidRPr="00BA19EB" w:rsidRDefault="00837F4A" w:rsidP="00837F4A">
      <w:pPr>
        <w:spacing w:after="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Subdivision </w:t>
      </w:r>
      <w:r w:rsidR="00CF0E39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Head           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Signature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 Full name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jc w:val="both"/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I hereby confirm the notice</w:t>
      </w:r>
      <w:r w:rsidR="00FC73E5" w:rsidRPr="00BA19EB">
        <w:rPr>
          <w:rFonts w:ascii="Times New Roman" w:hAnsi="Times New Roman" w:cs="Times New Roman"/>
          <w:color w:val="000000"/>
          <w:sz w:val="20"/>
          <w:szCs w:val="20"/>
        </w:rPr>
        <w:t>’s receipt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: Student / Client 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(full name)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  <w:vertAlign w:val="superscript"/>
        </w:rPr>
        <w:footnoteReference w:id="7"/>
      </w:r>
    </w:p>
    <w:p w:rsidR="00837F4A" w:rsidRPr="00BA19EB" w:rsidRDefault="00837F4A" w:rsidP="00837F4A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_______ 20__</w:t>
      </w:r>
    </w:p>
    <w:p w:rsidR="00837F4A" w:rsidRPr="00BA19EB" w:rsidRDefault="00837F4A" w:rsidP="00837F4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br w:type="page"/>
      </w: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noProof/>
          <w:color w:val="000000"/>
          <w:sz w:val="20"/>
          <w:szCs w:val="20"/>
        </w:rPr>
        <w:lastRenderedPageBreak/>
        <w:t>Annex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2</w:t>
      </w:r>
    </w:p>
    <w:p w:rsidR="00837F4A" w:rsidRPr="00BA19EB" w:rsidRDefault="00662A87" w:rsidP="00837F4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to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Procedure for Dismissal of Students for Unsatisfactory Academic Performance and Failure to Fulfil Obligations Under Paid Educational Services Agreement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s</w:t>
      </w: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emplate</w:t>
      </w:r>
    </w:p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812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o: Rector of the National Research University Higher School of Economics</w:t>
      </w:r>
    </w:p>
    <w:p w:rsidR="00837F4A" w:rsidRPr="00BA19EB" w:rsidRDefault="00837F4A" w:rsidP="00837F4A">
      <w:pPr>
        <w:spacing w:after="0"/>
        <w:ind w:left="581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Y.</w:t>
      </w:r>
      <w:r w:rsidR="00604F5D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I. Kuzminov</w:t>
      </w:r>
    </w:p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jc w:val="center"/>
        <w:rPr>
          <w:rFonts w:ascii="Times New Roman" w:eastAsia="Arial" w:hAnsi="Times New Roman" w:cs="Times New Roman"/>
          <w:b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>Recommendation</w:t>
      </w:r>
    </w:p>
    <w:p w:rsidR="009455DA" w:rsidRPr="00BA19EB" w:rsidRDefault="00B921B0" w:rsidP="00837F4A">
      <w:pPr>
        <w:spacing w:after="0"/>
        <w:jc w:val="center"/>
        <w:rPr>
          <w:rFonts w:ascii="Times New Roman" w:hAnsi="Times New Roman" w:cs="Times New Roman"/>
          <w:b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to Dismiss </w:t>
      </w:r>
      <w:r w:rsidR="00746809"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a 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Student at HSE’s Initiative </w:t>
      </w: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tbl>
      <w:tblPr>
        <w:tblStyle w:val="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8"/>
        <w:gridCol w:w="4773"/>
      </w:tblGrid>
      <w:tr w:rsidR="00837F4A" w:rsidRPr="00BA19EB" w:rsidTr="00FC73E5">
        <w:tc>
          <w:tcPr>
            <w:tcW w:w="4926" w:type="dxa"/>
          </w:tcPr>
          <w:p w:rsidR="00837F4A" w:rsidRPr="00BA19EB" w:rsidRDefault="00837F4A" w:rsidP="00FC73E5">
            <w:pPr>
              <w:jc w:val="both"/>
              <w:rPr>
                <w:color w:val="000000"/>
              </w:rPr>
            </w:pPr>
            <w:r w:rsidRPr="00BA19EB">
              <w:rPr>
                <w:color w:val="000000"/>
              </w:rPr>
              <w:t>___________</w:t>
            </w:r>
          </w:p>
        </w:tc>
        <w:tc>
          <w:tcPr>
            <w:tcW w:w="4927" w:type="dxa"/>
          </w:tcPr>
          <w:p w:rsidR="00837F4A" w:rsidRPr="00BA19EB" w:rsidRDefault="00837F4A" w:rsidP="00FC73E5">
            <w:pPr>
              <w:jc w:val="right"/>
              <w:rPr>
                <w:color w:val="000000"/>
              </w:rPr>
            </w:pPr>
            <w:r w:rsidRPr="00BA19EB">
              <w:rPr>
                <w:color w:val="000000"/>
              </w:rPr>
              <w:t>Date</w:t>
            </w:r>
          </w:p>
        </w:tc>
      </w:tr>
    </w:tbl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Dear Yaroslav Ivanovich,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746809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his is a Recommendation to dismiss, at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FB7385" w:rsidRPr="00BA19EB">
        <w:rPr>
          <w:rFonts w:ascii="Times New Roman" w:hAnsi="Times New Roman" w:cs="Times New Roman"/>
          <w:color w:val="000000"/>
          <w:sz w:val="20"/>
          <w:szCs w:val="20"/>
        </w:rPr>
        <w:t>HSE’s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initiative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he student ________________________ (student’s full name)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of the degree programme ___________________ Faculty / doctoral school </w:t>
      </w:r>
      <w:r w:rsidR="00FB7385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__,</w:t>
      </w:r>
    </w:p>
    <w:p w:rsidR="00837F4A" w:rsidRPr="00BA19EB" w:rsidRDefault="00FB7385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year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__________ , field of study _____________________________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:rsidR="00837F4A" w:rsidRPr="00BA19EB" w:rsidRDefault="00FB7385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for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___________________________________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8"/>
      </w:r>
    </w:p>
    <w:p w:rsidR="00837F4A" w:rsidRPr="00BA19EB" w:rsidRDefault="00FB7385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on the grounds of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_______________________________________________________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9"/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, which are attached to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this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R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ecommendation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Faculty </w:t>
      </w:r>
      <w:r w:rsidR="00FB7385" w:rsidRPr="00BA19EB">
        <w:rPr>
          <w:rFonts w:ascii="Times New Roman" w:hAnsi="Times New Roman" w:cs="Times New Roman"/>
          <w:color w:val="000000"/>
          <w:sz w:val="20"/>
          <w:szCs w:val="20"/>
        </w:rPr>
        <w:t>Dean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/                                                                                 </w:t>
      </w:r>
    </w:p>
    <w:p w:rsidR="00837F4A" w:rsidRPr="00BA19EB" w:rsidRDefault="00837F4A" w:rsidP="00837F4A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Head of </w:t>
      </w:r>
      <w:r w:rsidR="00A26F2C" w:rsidRPr="00BA19EB">
        <w:rPr>
          <w:rFonts w:ascii="Times New Roman" w:hAnsi="Times New Roman" w:cs="Times New Roman"/>
          <w:color w:val="000000"/>
          <w:sz w:val="20"/>
          <w:szCs w:val="20"/>
        </w:rPr>
        <w:t>Subdivision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/</w:t>
      </w:r>
    </w:p>
    <w:p w:rsidR="00837F4A" w:rsidRPr="00BA19EB" w:rsidRDefault="00837F4A" w:rsidP="00837F4A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Head of Postgraduate Studies Office             Signature            Full name</w:t>
      </w:r>
    </w:p>
    <w:p w:rsidR="0027184F" w:rsidRPr="00BA19EB" w:rsidRDefault="00837F4A" w:rsidP="00604F5D">
      <w:pPr>
        <w:spacing w:after="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                                 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</w:t>
      </w: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BA19EB">
      <w:pPr>
        <w:spacing w:after="0"/>
        <w:ind w:left="4537" w:firstLine="708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837F4A" w:rsidRPr="00BA19EB" w:rsidRDefault="00837F4A" w:rsidP="00BA19EB">
      <w:pPr>
        <w:spacing w:after="0"/>
        <w:ind w:left="4537" w:firstLine="708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noProof/>
          <w:color w:val="000000"/>
          <w:sz w:val="20"/>
          <w:szCs w:val="20"/>
        </w:rPr>
        <w:lastRenderedPageBreak/>
        <w:t>Annex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3</w:t>
      </w:r>
    </w:p>
    <w:p w:rsidR="00837F4A" w:rsidRPr="00BA19EB" w:rsidRDefault="00D216F7" w:rsidP="00837F4A">
      <w:pPr>
        <w:spacing w:after="0"/>
        <w:ind w:left="5245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o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Procedure for Dismissal of Students for Unsatisfactory Academic Performance and Failure to Fulfil Obligations Under Paid Educational Services Agreement</w:t>
      </w:r>
      <w:r w:rsidR="008C11D4" w:rsidRPr="00BA19EB">
        <w:rPr>
          <w:rFonts w:ascii="Times New Roman" w:hAnsi="Times New Roman" w:cs="Times New Roman"/>
          <w:color w:val="000000"/>
          <w:sz w:val="20"/>
          <w:szCs w:val="20"/>
        </w:rPr>
        <w:t>s</w:t>
      </w:r>
    </w:p>
    <w:p w:rsidR="00837F4A" w:rsidRPr="00BA19EB" w:rsidRDefault="00837F4A" w:rsidP="00837F4A">
      <w:pPr>
        <w:spacing w:after="0"/>
        <w:ind w:left="5245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245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emplate</w:t>
      </w:r>
    </w:p>
    <w:p w:rsidR="00837F4A" w:rsidRPr="00BA19EB" w:rsidRDefault="00837F4A" w:rsidP="00837F4A">
      <w:pPr>
        <w:spacing w:after="0"/>
        <w:ind w:left="5245"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left="5245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o: Student (full name)</w:t>
      </w:r>
    </w:p>
    <w:p w:rsidR="00837F4A" w:rsidRPr="00BA19EB" w:rsidRDefault="00604F5D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_</w:t>
      </w:r>
    </w:p>
    <w:p w:rsidR="00837F4A" w:rsidRPr="00BA19EB" w:rsidRDefault="00837F4A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Level of the programme:</w:t>
      </w:r>
    </w:p>
    <w:p w:rsidR="00837F4A" w:rsidRPr="00BA19EB" w:rsidRDefault="00837F4A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Course ____________________________</w:t>
      </w:r>
    </w:p>
    <w:p w:rsidR="00837F4A" w:rsidRPr="00BA19EB" w:rsidRDefault="00837F4A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Degree programme;</w:t>
      </w:r>
    </w:p>
    <w:p w:rsidR="00837F4A" w:rsidRPr="00BA19EB" w:rsidRDefault="00837F4A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Faculty___</w:t>
      </w:r>
      <w:r w:rsidR="00604F5D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</w:t>
      </w:r>
    </w:p>
    <w:p w:rsidR="00837F4A" w:rsidRPr="00BA19EB" w:rsidRDefault="00837F4A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Address __</w:t>
      </w:r>
      <w:r w:rsidR="00604F5D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</w:t>
      </w:r>
    </w:p>
    <w:p w:rsidR="00837F4A" w:rsidRPr="00BA19EB" w:rsidRDefault="00837F4A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o the Client</w:t>
      </w:r>
      <w:r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10"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(full name)</w:t>
      </w:r>
    </w:p>
    <w:p w:rsidR="00837F4A" w:rsidRPr="00BA19EB" w:rsidRDefault="00604F5D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_</w:t>
      </w:r>
    </w:p>
    <w:p w:rsidR="00837F4A" w:rsidRPr="00BA19EB" w:rsidRDefault="00837F4A" w:rsidP="00837F4A">
      <w:pPr>
        <w:spacing w:after="0"/>
        <w:ind w:left="5245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Address __</w:t>
      </w:r>
      <w:r w:rsidR="00604F5D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Notice </w:t>
      </w:r>
      <w:r w:rsidR="008C11D4"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Requesting 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an </w:t>
      </w:r>
      <w:r w:rsidR="008C11D4"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Explanation 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and </w:t>
      </w:r>
      <w:r w:rsidR="008C11D4" w:rsidRPr="00BA19EB">
        <w:rPr>
          <w:rFonts w:ascii="Times New Roman" w:hAnsi="Times New Roman" w:cs="Times New Roman"/>
          <w:b/>
          <w:color w:val="000000"/>
          <w:sz w:val="20"/>
          <w:szCs w:val="20"/>
        </w:rPr>
        <w:t>Informing about a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</w:t>
      </w:r>
      <w:r w:rsidR="008C11D4" w:rsidRPr="00BA19EB">
        <w:rPr>
          <w:rFonts w:ascii="Times New Roman" w:hAnsi="Times New Roman" w:cs="Times New Roman"/>
          <w:b/>
          <w:color w:val="000000"/>
          <w:sz w:val="20"/>
          <w:szCs w:val="20"/>
        </w:rPr>
        <w:t>P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ending </w:t>
      </w:r>
      <w:r w:rsidR="008C11D4" w:rsidRPr="00BA19EB">
        <w:rPr>
          <w:rFonts w:ascii="Times New Roman" w:hAnsi="Times New Roman" w:cs="Times New Roman"/>
          <w:b/>
          <w:color w:val="000000"/>
          <w:sz w:val="20"/>
          <w:szCs w:val="20"/>
        </w:rPr>
        <w:t>Dismissal</w:t>
      </w:r>
    </w:p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Dear _______________ (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full name of the student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),</w:t>
      </w: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and _____________ (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full name of the client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11"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:rsidR="00837F4A" w:rsidRPr="00BA19EB" w:rsidRDefault="0054381B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we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hereby request (student’s full name) to mail to the sender’s address within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2 (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two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business days after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receipt of this </w:t>
      </w:r>
      <w:r w:rsidR="001D507A" w:rsidRPr="00BA19EB">
        <w:rPr>
          <w:rFonts w:ascii="Times New Roman" w:hAnsi="Times New Roman" w:cs="Times New Roman"/>
          <w:color w:val="000000"/>
          <w:sz w:val="20"/>
          <w:szCs w:val="20"/>
        </w:rPr>
        <w:t>N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otice,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a written explanation </w:t>
      </w:r>
      <w:r w:rsidR="001D507A" w:rsidRPr="00BA19EB">
        <w:rPr>
          <w:rFonts w:ascii="Times New Roman" w:hAnsi="Times New Roman" w:cs="Times New Roman"/>
          <w:color w:val="000000"/>
          <w:sz w:val="20"/>
          <w:szCs w:val="20"/>
        </w:rPr>
        <w:t>as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reasons for </w:t>
      </w:r>
      <w:r w:rsidR="001D507A" w:rsidRPr="00BA19EB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="00837F4A"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>circumstances to be explained</w:t>
      </w:r>
      <w:r w:rsidR="001D507A"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>)</w:t>
      </w:r>
      <w:r w:rsidR="00837F4A"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>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We hereby inform you that, after the expiration of the deadline for the submission of the explanation, (student’s full name) shall be dismissed from </w:t>
      </w:r>
      <w:r w:rsidR="00BA33BC" w:rsidRPr="00BA19EB">
        <w:rPr>
          <w:rFonts w:ascii="Times New Roman" w:hAnsi="Times New Roman" w:cs="Times New Roman"/>
          <w:color w:val="000000"/>
          <w:sz w:val="20"/>
          <w:szCs w:val="20"/>
        </w:rPr>
        <w:t>HSE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on the grounds of</w:t>
      </w:r>
      <w:r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12"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___________________________________________________________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Faculty </w:t>
      </w:r>
      <w:r w:rsidR="00283A11" w:rsidRPr="00BA19EB">
        <w:rPr>
          <w:rFonts w:ascii="Times New Roman" w:hAnsi="Times New Roman" w:cs="Times New Roman"/>
          <w:color w:val="000000"/>
          <w:sz w:val="20"/>
          <w:szCs w:val="20"/>
        </w:rPr>
        <w:t>Dean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/</w:t>
      </w:r>
    </w:p>
    <w:p w:rsidR="00837F4A" w:rsidRPr="00BA19EB" w:rsidRDefault="00837F4A" w:rsidP="00837F4A">
      <w:pPr>
        <w:spacing w:after="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Subdivision </w:t>
      </w:r>
      <w:r w:rsidR="00283A11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Head           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Signature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 Full name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I hereby confirm the receipt of the notice: Student / Client 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(full name)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  <w:vertAlign w:val="superscript"/>
        </w:rPr>
        <w:footnoteReference w:id="13"/>
      </w:r>
    </w:p>
    <w:p w:rsidR="00837F4A" w:rsidRPr="00BA19EB" w:rsidRDefault="00837F4A" w:rsidP="00837F4A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_______ 20__</w:t>
      </w: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BA19EB" w:rsidRDefault="00BA19EB" w:rsidP="00837F4A">
      <w:pPr>
        <w:spacing w:after="0"/>
        <w:ind w:left="5812"/>
        <w:jc w:val="both"/>
        <w:rPr>
          <w:rFonts w:ascii="Times New Roman" w:hAnsi="Times New Roman" w:cs="Times New Roman"/>
          <w:noProof/>
          <w:color w:val="000000"/>
          <w:sz w:val="20"/>
          <w:szCs w:val="20"/>
        </w:rPr>
      </w:pPr>
    </w:p>
    <w:p w:rsidR="00837F4A" w:rsidRPr="00BA19EB" w:rsidRDefault="00604F5D" w:rsidP="00837F4A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noProof/>
          <w:color w:val="000000"/>
          <w:sz w:val="20"/>
          <w:szCs w:val="20"/>
        </w:rPr>
        <w:lastRenderedPageBreak/>
        <w:t>A</w:t>
      </w:r>
      <w:r w:rsidR="00837F4A" w:rsidRPr="00BA19EB">
        <w:rPr>
          <w:rFonts w:ascii="Times New Roman" w:hAnsi="Times New Roman" w:cs="Times New Roman"/>
          <w:noProof/>
          <w:color w:val="000000"/>
          <w:sz w:val="20"/>
          <w:szCs w:val="20"/>
        </w:rPr>
        <w:t>nnex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4</w:t>
      </w:r>
    </w:p>
    <w:p w:rsidR="00837F4A" w:rsidRPr="00BA19EB" w:rsidRDefault="009A5CDB" w:rsidP="00837F4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to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Procedure for Dismissal of Students for Unsatisfactory Academic Performance and Failure to Fulfil Obligations Under Paid Educational Services Agreement</w:t>
      </w:r>
      <w:r w:rsidR="00857581" w:rsidRPr="00BA19EB">
        <w:rPr>
          <w:rFonts w:ascii="Times New Roman" w:hAnsi="Times New Roman" w:cs="Times New Roman"/>
          <w:color w:val="000000"/>
          <w:sz w:val="20"/>
          <w:szCs w:val="20"/>
        </w:rPr>
        <w:t>s</w:t>
      </w: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emplate</w:t>
      </w:r>
    </w:p>
    <w:p w:rsidR="009D2951" w:rsidRPr="00BA19EB" w:rsidRDefault="009D2951" w:rsidP="00837F4A">
      <w:pPr>
        <w:spacing w:after="0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National Research University </w:t>
      </w: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Higher School of Economics</w:t>
      </w:r>
    </w:p>
    <w:p w:rsidR="00837F4A" w:rsidRPr="00BA19EB" w:rsidRDefault="00837F4A" w:rsidP="00837F4A">
      <w:pPr>
        <w:spacing w:after="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>Statement</w:t>
      </w: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>of Non-Provision of Written Explanations</w:t>
      </w:r>
    </w:p>
    <w:p w:rsidR="00837F4A" w:rsidRPr="00BA19EB" w:rsidRDefault="00837F4A" w:rsidP="00837F4A">
      <w:pPr>
        <w:spacing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tbl>
      <w:tblPr>
        <w:tblStyle w:val="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8"/>
        <w:gridCol w:w="4773"/>
      </w:tblGrid>
      <w:tr w:rsidR="00837F4A" w:rsidRPr="00BA19EB" w:rsidTr="00FC73E5">
        <w:tc>
          <w:tcPr>
            <w:tcW w:w="4926" w:type="dxa"/>
          </w:tcPr>
          <w:p w:rsidR="00837F4A" w:rsidRPr="00BA19EB" w:rsidRDefault="00837F4A" w:rsidP="00FC73E5">
            <w:pPr>
              <w:jc w:val="both"/>
              <w:rPr>
                <w:color w:val="000000"/>
              </w:rPr>
            </w:pPr>
            <w:r w:rsidRPr="00BA19EB">
              <w:rPr>
                <w:color w:val="000000"/>
              </w:rPr>
              <w:t>___________</w:t>
            </w:r>
          </w:p>
        </w:tc>
        <w:tc>
          <w:tcPr>
            <w:tcW w:w="4927" w:type="dxa"/>
          </w:tcPr>
          <w:p w:rsidR="00837F4A" w:rsidRPr="00BA19EB" w:rsidRDefault="00837F4A" w:rsidP="00FC73E5">
            <w:pPr>
              <w:jc w:val="right"/>
              <w:rPr>
                <w:color w:val="000000"/>
              </w:rPr>
            </w:pPr>
            <w:r w:rsidRPr="00BA19EB">
              <w:rPr>
                <w:color w:val="000000"/>
              </w:rPr>
              <w:t>Date</w:t>
            </w:r>
          </w:p>
        </w:tc>
      </w:tr>
    </w:tbl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his Statement has been drawn</w:t>
      </w:r>
      <w:r w:rsidR="001F0616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up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to confirm that</w:t>
      </w:r>
      <w:r w:rsidR="00BF0969"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on </w:t>
      </w:r>
      <w:r w:rsidR="001F0616" w:rsidRPr="00BA19EB">
        <w:rPr>
          <w:rFonts w:ascii="Times New Roman" w:hAnsi="Times New Roman" w:cs="Times New Roman"/>
          <w:color w:val="000000"/>
          <w:sz w:val="20"/>
          <w:szCs w:val="20"/>
        </w:rPr>
        <w:t>“__”_______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20__</w:t>
      </w:r>
      <w:r w:rsidR="00BF0969"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BF0969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the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student of the degree programme </w:t>
      </w:r>
      <w:r w:rsidR="00BF0969" w:rsidRPr="00BA19EB">
        <w:rPr>
          <w:rFonts w:ascii="Times New Roman" w:hAnsi="Times New Roman" w:cs="Times New Roman"/>
          <w:color w:val="000000"/>
          <w:sz w:val="20"/>
          <w:szCs w:val="20"/>
        </w:rPr>
        <w:t>_________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of the faculty / doctoral school ___________________ (full name) was requested to provide a written explanation </w:t>
      </w:r>
      <w:r w:rsidR="00BF0969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as to the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reasons for _____________________________________________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 xml:space="preserve">(specify the reason </w:t>
      </w:r>
      <w:r w:rsidR="00BF0969"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>for the request of the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 xml:space="preserve"> explanations),</w:t>
      </w:r>
    </w:p>
    <w:p w:rsidR="00837F4A" w:rsidRPr="00BA19EB" w:rsidRDefault="00D216F7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W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hereto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Notice No.______ of __________ (date) requesting an explanation was drawn up and sent by mail/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presented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in person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No written explanation </w:t>
      </w:r>
      <w:r w:rsidR="00BF0969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has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been provided by the student as </w:t>
      </w:r>
      <w:r w:rsidR="00857581" w:rsidRPr="00BA19EB">
        <w:rPr>
          <w:rFonts w:ascii="Times New Roman" w:hAnsi="Times New Roman" w:cs="Times New Roman"/>
          <w:color w:val="000000"/>
          <w:sz w:val="20"/>
          <w:szCs w:val="20"/>
        </w:rPr>
        <w:t>of “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__</w:t>
      </w:r>
      <w:r w:rsidR="00857581" w:rsidRPr="00BA19EB">
        <w:rPr>
          <w:rFonts w:ascii="Times New Roman" w:hAnsi="Times New Roman" w:cs="Times New Roman"/>
          <w:color w:val="000000"/>
          <w:sz w:val="20"/>
          <w:szCs w:val="20"/>
        </w:rPr>
        <w:t>”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20_</w:t>
      </w:r>
      <w:r w:rsidR="00D216F7" w:rsidRPr="00BA19EB">
        <w:rPr>
          <w:rFonts w:ascii="Times New Roman" w:hAnsi="Times New Roman" w:cs="Times New Roman"/>
          <w:color w:val="000000"/>
          <w:sz w:val="20"/>
          <w:szCs w:val="20"/>
        </w:rPr>
        <w:t>_.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t xml:space="preserve">Position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="001F0616" w:rsidRPr="00BA19EB">
        <w:rPr>
          <w:rFonts w:ascii="Times New Roman" w:hAnsi="Times New Roman" w:cs="Times New Roman"/>
          <w:sz w:val="20"/>
          <w:szCs w:val="20"/>
        </w:rPr>
        <w:t xml:space="preserve">signature           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>printed name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t xml:space="preserve">Position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="001F0616" w:rsidRPr="00BA19EB">
        <w:rPr>
          <w:rFonts w:ascii="Times New Roman" w:hAnsi="Times New Roman" w:cs="Times New Roman"/>
          <w:sz w:val="20"/>
          <w:szCs w:val="20"/>
        </w:rPr>
        <w:t xml:space="preserve">signature           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>printed name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t xml:space="preserve">Position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="001F0616" w:rsidRPr="00BA19EB">
        <w:rPr>
          <w:rFonts w:ascii="Times New Roman" w:hAnsi="Times New Roman" w:cs="Times New Roman"/>
          <w:sz w:val="20"/>
          <w:szCs w:val="20"/>
        </w:rPr>
        <w:t xml:space="preserve">signature           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>printed name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left="496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br w:type="page"/>
      </w:r>
      <w:r w:rsidRPr="00BA19EB">
        <w:rPr>
          <w:rFonts w:ascii="Times New Roman" w:hAnsi="Times New Roman" w:cs="Times New Roman"/>
          <w:noProof/>
          <w:color w:val="000000"/>
          <w:sz w:val="20"/>
          <w:szCs w:val="20"/>
        </w:rPr>
        <w:lastRenderedPageBreak/>
        <w:t>Annex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5</w:t>
      </w:r>
    </w:p>
    <w:p w:rsidR="00837F4A" w:rsidRPr="00BA19EB" w:rsidRDefault="00BF0969" w:rsidP="00837F4A">
      <w:pPr>
        <w:spacing w:after="0"/>
        <w:ind w:left="496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to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Procedure for Dismissal of Students for Unsatisfactory Academic Performance and Failure to Fulfil Obligations Under Paid Educational Services Agreement</w:t>
      </w:r>
      <w:r w:rsidR="00857581" w:rsidRPr="00BA19EB">
        <w:rPr>
          <w:rFonts w:ascii="Times New Roman" w:hAnsi="Times New Roman" w:cs="Times New Roman"/>
          <w:color w:val="000000"/>
          <w:sz w:val="20"/>
          <w:szCs w:val="20"/>
        </w:rPr>
        <w:t>s</w:t>
      </w:r>
    </w:p>
    <w:p w:rsidR="00837F4A" w:rsidRPr="00BA19EB" w:rsidRDefault="00837F4A" w:rsidP="00837F4A">
      <w:pPr>
        <w:spacing w:after="0"/>
        <w:ind w:left="496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496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496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emplate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left="4962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o: Student (full name)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___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Level of the programme: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Course ____________________________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Degree programme;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Faculty ___________________________________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Address ________</w:t>
      </w:r>
      <w:r w:rsidR="00EA4948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o the Client</w:t>
      </w:r>
      <w:r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14"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(full name)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___</w:t>
      </w:r>
    </w:p>
    <w:p w:rsidR="00837F4A" w:rsidRPr="00BA19EB" w:rsidRDefault="00837F4A" w:rsidP="00837F4A">
      <w:pPr>
        <w:spacing w:after="0"/>
        <w:ind w:left="4962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Address ___</w:t>
      </w:r>
      <w:r w:rsidR="00EA4948" w:rsidRPr="00BA19EB">
        <w:rPr>
          <w:rFonts w:ascii="Times New Roman" w:hAnsi="Times New Roman" w:cs="Times New Roman"/>
          <w:color w:val="000000"/>
          <w:sz w:val="20"/>
          <w:szCs w:val="20"/>
        </w:rPr>
        <w:t>______________________________</w:t>
      </w:r>
    </w:p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21B78" w:rsidRPr="00BA19EB" w:rsidRDefault="00821B78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21B78" w:rsidRPr="00BA19EB" w:rsidRDefault="00821B78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21B78" w:rsidRPr="00BA19EB" w:rsidRDefault="00821B78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21B78" w:rsidRPr="00BA19EB" w:rsidRDefault="00821B78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21B78" w:rsidRPr="00BA19EB" w:rsidRDefault="00821B78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Request for </w:t>
      </w:r>
      <w:r w:rsidR="00937E57"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an 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Explanation </w:t>
      </w:r>
    </w:p>
    <w:p w:rsidR="00837F4A" w:rsidRPr="00BA19EB" w:rsidRDefault="00837F4A" w:rsidP="00837F4A">
      <w:pPr>
        <w:spacing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and Notice on the Suspension of </w:t>
      </w:r>
      <w:r w:rsidR="00BF0969"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a 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Paid Educational Services Agreement </w:t>
      </w:r>
      <w:r w:rsidR="00A32998" w:rsidRPr="00BA19EB">
        <w:rPr>
          <w:rFonts w:ascii="Times New Roman" w:hAnsi="Times New Roman" w:cs="Times New Roman"/>
          <w:b/>
          <w:color w:val="000000"/>
          <w:sz w:val="20"/>
          <w:szCs w:val="20"/>
        </w:rPr>
        <w:t>and</w:t>
      </w:r>
      <w:r w:rsidR="005F3082"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Subsequent </w:t>
      </w:r>
      <w:r w:rsidR="00797088" w:rsidRPr="00BA19EB">
        <w:rPr>
          <w:rFonts w:ascii="Times New Roman" w:hAnsi="Times New Roman" w:cs="Times New Roman"/>
          <w:b/>
          <w:color w:val="000000"/>
          <w:sz w:val="20"/>
          <w:szCs w:val="20"/>
        </w:rPr>
        <w:t>Dismissal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Dear _______________ (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full name of the student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),</w:t>
      </w: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and _____________ (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full name of the client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15"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We hereby inform you that you have violated article ___ of Agreement for paid </w:t>
      </w:r>
      <w:r w:rsidR="006D015C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Educational Services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(Bachelor’s/Master’s/Specialist Programme) No. ___________</w:t>
      </w:r>
      <w:r w:rsidR="000055C3"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dated ___________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We </w:t>
      </w:r>
      <w:r w:rsidR="000055C3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hereby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request that you submit a written explanation within </w:t>
      </w:r>
      <w:r w:rsidR="00D802BD" w:rsidRPr="00BA19EB">
        <w:rPr>
          <w:rFonts w:ascii="Times New Roman" w:hAnsi="Times New Roman" w:cs="Times New Roman"/>
          <w:color w:val="000000"/>
          <w:sz w:val="20"/>
          <w:szCs w:val="20"/>
        </w:rPr>
        <w:t>2 (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two</w:t>
      </w:r>
      <w:r w:rsidR="00D802BD" w:rsidRPr="00BA19EB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working days after receiving </w:t>
      </w:r>
      <w:r w:rsidR="00937E57" w:rsidRPr="00BA19EB">
        <w:rPr>
          <w:rFonts w:ascii="Times New Roman" w:hAnsi="Times New Roman" w:cs="Times New Roman"/>
          <w:color w:val="000000"/>
          <w:sz w:val="20"/>
          <w:szCs w:val="20"/>
        </w:rPr>
        <w:t>this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notice about the reasons for </w:t>
      </w:r>
      <w:r w:rsidRPr="00BA19EB">
        <w:rPr>
          <w:rFonts w:ascii="Times New Roman" w:hAnsi="Times New Roman" w:cs="Times New Roman"/>
          <w:i/>
          <w:noProof/>
          <w:color w:val="000000"/>
          <w:sz w:val="20"/>
          <w:szCs w:val="20"/>
          <w:u w:val="single"/>
        </w:rPr>
        <w:t>indicate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 xml:space="preserve"> the circumstances that </w:t>
      </w:r>
      <w:r w:rsidR="00F33653"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>must be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  <w:u w:val="single"/>
        </w:rPr>
        <w:t xml:space="preserve"> explained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We</w:t>
      </w:r>
      <w:r w:rsidR="00937E57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also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inform you that, if a document confirming compliance with this article(s) is not submitted to the faculty study office / manager of the degree programme before</w:t>
      </w:r>
      <w:r w:rsidRPr="00BA19EB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footnoteReference w:id="16"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____________, </w:t>
      </w:r>
      <w:r w:rsidR="00273BF8" w:rsidRPr="00BA19EB">
        <w:rPr>
          <w:rFonts w:ascii="Times New Roman" w:hAnsi="Times New Roman" w:cs="Times New Roman"/>
          <w:color w:val="000000"/>
          <w:sz w:val="20"/>
          <w:szCs w:val="20"/>
        </w:rPr>
        <w:t>HSE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shall suspend educational services under Agreement No. __________</w:t>
      </w:r>
      <w:r w:rsidR="00937E57" w:rsidRPr="00BA19EB">
        <w:rPr>
          <w:rFonts w:ascii="Times New Roman" w:hAnsi="Times New Roman" w:cs="Times New Roman"/>
          <w:color w:val="000000"/>
          <w:sz w:val="20"/>
          <w:szCs w:val="20"/>
        </w:rPr>
        <w:t>,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dated ____________, and (student’s full name) shall be dismissed from </w:t>
      </w:r>
      <w:r w:rsidR="00937E57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HSE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for failing to fulfil the </w:t>
      </w:r>
      <w:r w:rsidR="00937E57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terms of the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agreement for tuition-based study.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Faculty </w:t>
      </w:r>
      <w:r w:rsidR="00937E57" w:rsidRPr="00BA19EB">
        <w:rPr>
          <w:rFonts w:ascii="Times New Roman" w:hAnsi="Times New Roman" w:cs="Times New Roman"/>
          <w:color w:val="000000"/>
          <w:sz w:val="20"/>
          <w:szCs w:val="20"/>
        </w:rPr>
        <w:t>Dean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/</w:t>
      </w:r>
    </w:p>
    <w:p w:rsidR="00837F4A" w:rsidRPr="00BA19EB" w:rsidRDefault="00837F4A" w:rsidP="00837F4A">
      <w:pPr>
        <w:spacing w:after="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Subdivision </w:t>
      </w:r>
      <w:r w:rsidR="00937E57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Head           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Signature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  <w:t xml:space="preserve">     Full name</w:t>
      </w:r>
    </w:p>
    <w:p w:rsidR="00837F4A" w:rsidRPr="00BA19EB" w:rsidRDefault="00837F4A" w:rsidP="00837F4A">
      <w:pPr>
        <w:spacing w:after="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                                  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             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I hereby confirm the receipt of the notice: Student / Client 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</w:rPr>
        <w:t>(full name)</w:t>
      </w:r>
      <w:r w:rsidRPr="00BA19EB">
        <w:rPr>
          <w:rFonts w:ascii="Times New Roman" w:hAnsi="Times New Roman" w:cs="Times New Roman"/>
          <w:i/>
          <w:color w:val="000000"/>
          <w:sz w:val="20"/>
          <w:szCs w:val="20"/>
          <w:vertAlign w:val="superscript"/>
        </w:rPr>
        <w:footnoteReference w:id="17"/>
      </w:r>
    </w:p>
    <w:p w:rsidR="00837F4A" w:rsidRPr="00BA19EB" w:rsidRDefault="00837F4A" w:rsidP="00837F4A">
      <w:pPr>
        <w:spacing w:after="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______________ 20__</w:t>
      </w:r>
    </w:p>
    <w:p w:rsidR="00837F4A" w:rsidRPr="00BA19EB" w:rsidRDefault="00837F4A" w:rsidP="00837F4A">
      <w:pPr>
        <w:spacing w:after="0" w:line="240" w:lineRule="auto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br w:type="page"/>
      </w: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noProof/>
          <w:color w:val="000000"/>
          <w:sz w:val="20"/>
          <w:szCs w:val="20"/>
        </w:rPr>
        <w:lastRenderedPageBreak/>
        <w:t>Annex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BA19EB">
        <w:rPr>
          <w:rFonts w:ascii="Times New Roman" w:hAnsi="Times New Roman" w:cs="Times New Roman"/>
          <w:color w:val="000000"/>
          <w:sz w:val="20"/>
          <w:szCs w:val="20"/>
        </w:rPr>
        <w:t>6</w:t>
      </w:r>
    </w:p>
    <w:p w:rsidR="00837F4A" w:rsidRPr="00BA19EB" w:rsidRDefault="005812D6" w:rsidP="00837F4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o Procedure for Dismissal of Students for Unsatisfactory Academic Performance and Failure to Fulfil Obligations Under Paid Educational Services Agreement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s</w:t>
      </w: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left="581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emplate</w:t>
      </w:r>
    </w:p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National Research University </w:t>
      </w:r>
    </w:p>
    <w:p w:rsidR="00837F4A" w:rsidRPr="00BA19EB" w:rsidRDefault="00837F4A" w:rsidP="00837F4A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Higher School of Economics</w:t>
      </w:r>
    </w:p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>Statement</w:t>
      </w:r>
    </w:p>
    <w:p w:rsidR="00837F4A" w:rsidRPr="00BA19EB" w:rsidRDefault="00C06AAE" w:rsidP="00837F4A">
      <w:pPr>
        <w:spacing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>on Student’s Refusal to A</w:t>
      </w:r>
      <w:r w:rsidR="00837F4A"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cknowledge </w:t>
      </w: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a Dismissal Directive </w:t>
      </w:r>
    </w:p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</w:t>
      </w:r>
    </w:p>
    <w:tbl>
      <w:tblPr>
        <w:tblStyle w:val="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8"/>
        <w:gridCol w:w="4773"/>
      </w:tblGrid>
      <w:tr w:rsidR="00837F4A" w:rsidRPr="00BA19EB" w:rsidTr="00FC73E5">
        <w:tc>
          <w:tcPr>
            <w:tcW w:w="4926" w:type="dxa"/>
          </w:tcPr>
          <w:p w:rsidR="00837F4A" w:rsidRPr="00BA19EB" w:rsidRDefault="00837F4A" w:rsidP="00FC73E5">
            <w:pPr>
              <w:jc w:val="both"/>
              <w:rPr>
                <w:color w:val="000000"/>
              </w:rPr>
            </w:pPr>
            <w:r w:rsidRPr="00BA19EB">
              <w:rPr>
                <w:color w:val="000000"/>
              </w:rPr>
              <w:t>___________</w:t>
            </w:r>
          </w:p>
        </w:tc>
        <w:tc>
          <w:tcPr>
            <w:tcW w:w="4927" w:type="dxa"/>
          </w:tcPr>
          <w:p w:rsidR="00837F4A" w:rsidRPr="00BA19EB" w:rsidRDefault="00837F4A" w:rsidP="00FC73E5">
            <w:pPr>
              <w:jc w:val="right"/>
              <w:rPr>
                <w:color w:val="000000"/>
              </w:rPr>
            </w:pPr>
            <w:r w:rsidRPr="00BA19EB">
              <w:rPr>
                <w:color w:val="000000"/>
              </w:rPr>
              <w:t>Date</w:t>
            </w:r>
          </w:p>
        </w:tc>
      </w:tr>
    </w:tbl>
    <w:p w:rsidR="00837F4A" w:rsidRPr="00BA19EB" w:rsidRDefault="00837F4A" w:rsidP="00837F4A">
      <w:pPr>
        <w:spacing w:after="0"/>
        <w:ind w:firstLine="709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>This Statement has been drawn up to report that:</w:t>
      </w:r>
    </w:p>
    <w:p w:rsidR="00837F4A" w:rsidRPr="00BA19EB" w:rsidRDefault="00D66872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the 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student of the degree </w:t>
      </w:r>
      <w:r w:rsidR="00B64310" w:rsidRPr="00BA19EB">
        <w:rPr>
          <w:rFonts w:ascii="Times New Roman" w:hAnsi="Times New Roman" w:cs="Times New Roman"/>
          <w:color w:val="000000"/>
          <w:sz w:val="20"/>
          <w:szCs w:val="20"/>
        </w:rPr>
        <w:t>programme _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_________ of the faculty / doctoral school _______________________ (full name)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has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refused to acknowledge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D</w:t>
      </w:r>
      <w:r w:rsidR="00837F4A" w:rsidRPr="00BA19EB">
        <w:rPr>
          <w:rFonts w:ascii="Times New Roman" w:hAnsi="Times New Roman" w:cs="Times New Roman"/>
          <w:color w:val="000000"/>
          <w:sz w:val="20"/>
          <w:szCs w:val="20"/>
        </w:rPr>
        <w:t>irective No. ______ “</w:t>
      </w:r>
      <w:r w:rsidR="00837F4A" w:rsidRPr="00BA19EB">
        <w:rPr>
          <w:rFonts w:ascii="Times New Roman" w:hAnsi="Times New Roman" w:cs="Times New Roman"/>
          <w:i/>
          <w:color w:val="000000"/>
          <w:sz w:val="20"/>
          <w:szCs w:val="20"/>
        </w:rPr>
        <w:t>Title of the Directive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”, </w:t>
      </w:r>
      <w:r w:rsidR="00003060"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dated </w:t>
      </w:r>
      <w:r w:rsidRPr="00BA19EB">
        <w:rPr>
          <w:rFonts w:ascii="Times New Roman" w:hAnsi="Times New Roman" w:cs="Times New Roman"/>
          <w:color w:val="000000"/>
          <w:sz w:val="20"/>
          <w:szCs w:val="20"/>
        </w:rPr>
        <w:t>“__”_______20__.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t xml:space="preserve">Position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="0089299E" w:rsidRPr="00BA19EB">
        <w:rPr>
          <w:rFonts w:ascii="Times New Roman" w:hAnsi="Times New Roman" w:cs="Times New Roman"/>
          <w:sz w:val="20"/>
          <w:szCs w:val="20"/>
        </w:rPr>
        <w:t xml:space="preserve">signature           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>printed name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t xml:space="preserve">Position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="0089299E" w:rsidRPr="00BA19EB">
        <w:rPr>
          <w:rFonts w:ascii="Times New Roman" w:hAnsi="Times New Roman" w:cs="Times New Roman"/>
          <w:sz w:val="20"/>
          <w:szCs w:val="20"/>
        </w:rPr>
        <w:t xml:space="preserve">signature           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>printed name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sz w:val="20"/>
          <w:szCs w:val="20"/>
        </w:rPr>
        <w:t xml:space="preserve">Position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ab/>
      </w:r>
      <w:r w:rsidR="0089299E" w:rsidRPr="00BA19EB">
        <w:rPr>
          <w:rFonts w:ascii="Times New Roman" w:hAnsi="Times New Roman" w:cs="Times New Roman"/>
          <w:sz w:val="20"/>
          <w:szCs w:val="20"/>
        </w:rPr>
        <w:t xml:space="preserve">signature                                        </w:t>
      </w:r>
      <w:r w:rsidRPr="00BA19EB">
        <w:rPr>
          <w:rFonts w:ascii="Times New Roman" w:hAnsi="Times New Roman" w:cs="Times New Roman"/>
          <w:sz w:val="20"/>
          <w:szCs w:val="20"/>
        </w:rPr>
        <w:t>printed name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firstLine="709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BA19E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:rsidR="00837F4A" w:rsidRPr="00BA19EB" w:rsidRDefault="00837F4A" w:rsidP="00837F4A">
      <w:pPr>
        <w:spacing w:after="0"/>
        <w:ind w:left="4962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</w:p>
    <w:p w:rsidR="00837F4A" w:rsidRPr="00BA19EB" w:rsidRDefault="00837F4A" w:rsidP="00837F4A">
      <w:pPr>
        <w:tabs>
          <w:tab w:val="left" w:pos="7020"/>
        </w:tabs>
        <w:rPr>
          <w:rFonts w:ascii="Times New Roman" w:hAnsi="Times New Roman" w:cs="Times New Roman"/>
          <w:sz w:val="20"/>
          <w:szCs w:val="20"/>
        </w:rPr>
      </w:pPr>
    </w:p>
    <w:p w:rsidR="009760E3" w:rsidRPr="00BA19EB" w:rsidRDefault="009760E3">
      <w:pPr>
        <w:rPr>
          <w:rFonts w:ascii="Times New Roman" w:hAnsi="Times New Roman" w:cs="Times New Roman"/>
          <w:sz w:val="20"/>
          <w:szCs w:val="20"/>
        </w:rPr>
      </w:pPr>
    </w:p>
    <w:sectPr w:rsidR="009760E3" w:rsidRPr="00BA19EB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19EB" w:rsidRDefault="00BA19EB" w:rsidP="00837F4A">
      <w:pPr>
        <w:spacing w:after="0" w:line="240" w:lineRule="auto"/>
      </w:pPr>
      <w:r>
        <w:separator/>
      </w:r>
    </w:p>
  </w:endnote>
  <w:endnote w:type="continuationSeparator" w:id="0">
    <w:p w:rsidR="00BA19EB" w:rsidRDefault="00BA19EB" w:rsidP="00837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1868895"/>
      <w:docPartObj>
        <w:docPartGallery w:val="Page Numbers (Bottom of Page)"/>
        <w:docPartUnique/>
      </w:docPartObj>
    </w:sdtPr>
    <w:sdtEndPr/>
    <w:sdtContent>
      <w:p w:rsidR="00BA19EB" w:rsidRDefault="00BA19EB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95C2E">
          <w:rPr>
            <w:noProof/>
          </w:rPr>
          <w:t>1</w:t>
        </w:r>
        <w:r>
          <w:fldChar w:fldCharType="end"/>
        </w:r>
      </w:p>
    </w:sdtContent>
  </w:sdt>
  <w:p w:rsidR="00BA19EB" w:rsidRDefault="00BA19EB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19EB" w:rsidRDefault="00BA19EB" w:rsidP="00837F4A">
      <w:pPr>
        <w:spacing w:after="0" w:line="240" w:lineRule="auto"/>
      </w:pPr>
      <w:r>
        <w:separator/>
      </w:r>
    </w:p>
  </w:footnote>
  <w:footnote w:type="continuationSeparator" w:id="0">
    <w:p w:rsidR="00BA19EB" w:rsidRDefault="00BA19EB" w:rsidP="00837F4A">
      <w:pPr>
        <w:spacing w:after="0" w:line="240" w:lineRule="auto"/>
      </w:pPr>
      <w:r>
        <w:continuationSeparator/>
      </w:r>
    </w:p>
  </w:footnote>
  <w:footnote w:id="1">
    <w:p w:rsidR="00BA19EB" w:rsidRPr="001D302E" w:rsidRDefault="00BA19EB" w:rsidP="00837F4A">
      <w:pPr>
        <w:pStyle w:val="a4"/>
        <w:jc w:val="both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This fact shall be fixed in a statement of the given student’s failure to choose a topic for their term paper/thesis, signed by at least 2 (two) administrative staff members of the degree programme, including the programme’s manager. A statement shall be attached to the draft of the dismissal directive as a support document.</w:t>
      </w:r>
    </w:p>
  </w:footnote>
  <w:footnote w:id="2">
    <w:p w:rsidR="00BA19EB" w:rsidRPr="001D302E" w:rsidRDefault="00BA19EB" w:rsidP="00837F4A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Pursuant to p. 1.7 hereof.</w:t>
      </w:r>
    </w:p>
  </w:footnote>
  <w:footnote w:id="3">
    <w:p w:rsidR="00BA19EB" w:rsidRPr="001D302E" w:rsidRDefault="00BA19EB" w:rsidP="00837F4A">
      <w:pPr>
        <w:pStyle w:val="a4"/>
        <w:jc w:val="both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As per the Collection of Standard Directive Templates for student affairs applicable to core Bachelor’s, Specialist and Master’s programmes.</w:t>
      </w:r>
    </w:p>
  </w:footnote>
  <w:footnote w:id="4">
    <w:p w:rsidR="00BA19EB" w:rsidRPr="001D302E" w:rsidRDefault="00BA19EB" w:rsidP="00837F4A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As per the Collection of Standard Directive Templates for student affairs applicable to core Bachelor’s, Specialist and Master’s programmes.</w:t>
      </w:r>
    </w:p>
  </w:footnote>
  <w:footnote w:id="5">
    <w:p w:rsidR="00BA19EB" w:rsidRPr="001D302E" w:rsidRDefault="00BA19EB" w:rsidP="00837F4A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If a notice is sent by regular mail, the deadline shall be extended to account for the time of the letter’s transport and arrival. </w:t>
      </w:r>
    </w:p>
  </w:footnote>
  <w:footnote w:id="6">
    <w:p w:rsidR="00BA19EB" w:rsidRPr="001D302E" w:rsidRDefault="00BA19EB" w:rsidP="00837F4A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If a three-party agreement has been concluded</w:t>
      </w:r>
    </w:p>
  </w:footnote>
  <w:footnote w:id="7">
    <w:p w:rsidR="00BA19EB" w:rsidRPr="001D302E" w:rsidRDefault="00BA19EB" w:rsidP="00837F4A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To be filled out when the notice is presented to the student/client in person. Leave blank, if the client is notified by letter</w:t>
      </w:r>
      <w:r>
        <w:rPr>
          <w:rFonts w:ascii="Times New Roman" w:hAnsi="Times New Roman"/>
          <w:color w:val="auto"/>
          <w:sz w:val="20"/>
        </w:rPr>
        <w:t>.</w:t>
      </w:r>
    </w:p>
  </w:footnote>
  <w:footnote w:id="8">
    <w:p w:rsidR="00BA19EB" w:rsidRPr="001D302E" w:rsidRDefault="00BA19EB" w:rsidP="00837F4A">
      <w:pPr>
        <w:pStyle w:val="11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Academic failure; failed FSC; violation of internal regulations; violation of terms and conditions of a paid educational services agreement</w:t>
      </w:r>
    </w:p>
  </w:footnote>
  <w:footnote w:id="9">
    <w:p w:rsidR="00BA19EB" w:rsidRPr="001D302E" w:rsidRDefault="00BA19EB" w:rsidP="00837F4A">
      <w:pPr>
        <w:pStyle w:val="a4"/>
        <w:jc w:val="both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Supporting documents hereby comply with the list of documents indicated as possible supporting documents for the corresponding directive on student dismissal/expulsion at HSE’s initiative in the Collection of Standard Directive Templates for student affairs applicable to core Bachelor’s, Specialist and Master’s programmes.</w:t>
      </w:r>
    </w:p>
  </w:footnote>
  <w:footnote w:id="10">
    <w:p w:rsidR="00BA19EB" w:rsidRPr="00AD2523" w:rsidRDefault="00BA19EB" w:rsidP="00837F4A">
      <w:pPr>
        <w:pStyle w:val="1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To be filled out if a three-party agreement has been concluded</w:t>
      </w:r>
    </w:p>
  </w:footnote>
  <w:footnote w:id="11">
    <w:p w:rsidR="00BA19EB" w:rsidRPr="001D302E" w:rsidRDefault="00BA19EB" w:rsidP="00837F4A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color w:val="000000"/>
        </w:rPr>
        <w:t>To be filled out if a three-party agreement has been concluded</w:t>
      </w:r>
    </w:p>
  </w:footnote>
  <w:footnote w:id="12">
    <w:p w:rsidR="00BA19EB" w:rsidRPr="001D302E" w:rsidRDefault="00BA19EB" w:rsidP="00837F4A">
      <w:pPr>
        <w:pStyle w:val="a4"/>
        <w:rPr>
          <w:rFonts w:ascii="Times New Roman" w:hAnsi="Times New Roman" w:cs="Times New Roman"/>
          <w:color w:val="000000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color w:val="000000"/>
        </w:rPr>
        <w:t>For failure at the FSC / for violation of Internal Student Regulations</w:t>
      </w:r>
    </w:p>
  </w:footnote>
  <w:footnote w:id="13">
    <w:p w:rsidR="00BA19EB" w:rsidRPr="001D302E" w:rsidRDefault="00BA19EB" w:rsidP="00837F4A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color w:val="000000"/>
        </w:rPr>
        <w:t>To be filled out when the notice is presented to the student/client in person</w:t>
      </w:r>
    </w:p>
  </w:footnote>
  <w:footnote w:id="14">
    <w:p w:rsidR="00BA19EB" w:rsidRPr="001D302E" w:rsidRDefault="00BA19EB" w:rsidP="00837F4A">
      <w:pPr>
        <w:pStyle w:val="1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a6"/>
          <w:rFonts w:ascii="Times New Roman" w:hAnsi="Times New Roman"/>
          <w:sz w:val="20"/>
        </w:rPr>
        <w:footnoteRef/>
      </w:r>
      <w:r>
        <w:rPr>
          <w:rFonts w:ascii="Times New Roman" w:hAnsi="Times New Roman"/>
          <w:sz w:val="20"/>
        </w:rPr>
        <w:t xml:space="preserve"> To be filled out if a three-party agreement has been concluded</w:t>
      </w:r>
    </w:p>
  </w:footnote>
  <w:footnote w:id="15">
    <w:p w:rsidR="00BA19EB" w:rsidRPr="001D302E" w:rsidRDefault="00BA19EB" w:rsidP="00837F4A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color w:val="000000"/>
        </w:rPr>
        <w:t>To be filled out if a three-party agreement has been concluded</w:t>
      </w:r>
    </w:p>
  </w:footnote>
  <w:footnote w:id="16">
    <w:p w:rsidR="00BA19EB" w:rsidRPr="001D302E" w:rsidRDefault="00BA19EB" w:rsidP="00837F4A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color w:val="000000"/>
        </w:rPr>
        <w:t>If the notice is sent by regular mail, the deadline is extended to account for the time it takes for the letter to arrive.</w:t>
      </w:r>
    </w:p>
  </w:footnote>
  <w:footnote w:id="17">
    <w:p w:rsidR="00BA19EB" w:rsidRPr="001D302E" w:rsidRDefault="00BA19EB" w:rsidP="00837F4A">
      <w:pPr>
        <w:pStyle w:val="a4"/>
        <w:rPr>
          <w:rFonts w:ascii="Times New Roman" w:hAnsi="Times New Roman" w:cs="Times New Roman"/>
        </w:rPr>
      </w:pPr>
      <w:r>
        <w:rPr>
          <w:rStyle w:val="a6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To be filled out when the notice is presented to the student/client in person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191AA7"/>
    <w:multiLevelType w:val="hybridMultilevel"/>
    <w:tmpl w:val="4A7E4BA8"/>
    <w:lvl w:ilvl="0" w:tplc="34FE4AC2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5B9E008B"/>
    <w:multiLevelType w:val="multilevel"/>
    <w:tmpl w:val="239A39EE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jU1tDAwMjYzMzZU0lEKTi0uzszPAykwqgUAf8GHJCwAAAA="/>
  </w:docVars>
  <w:rsids>
    <w:rsidRoot w:val="00837F4A"/>
    <w:rsid w:val="00001C70"/>
    <w:rsid w:val="00003060"/>
    <w:rsid w:val="00003C65"/>
    <w:rsid w:val="000046F2"/>
    <w:rsid w:val="000055C3"/>
    <w:rsid w:val="0001177A"/>
    <w:rsid w:val="0001698A"/>
    <w:rsid w:val="000207E9"/>
    <w:rsid w:val="00021975"/>
    <w:rsid w:val="00023CC6"/>
    <w:rsid w:val="00024305"/>
    <w:rsid w:val="00027066"/>
    <w:rsid w:val="00030F76"/>
    <w:rsid w:val="000316B3"/>
    <w:rsid w:val="000348C2"/>
    <w:rsid w:val="00041012"/>
    <w:rsid w:val="000424C1"/>
    <w:rsid w:val="000438A0"/>
    <w:rsid w:val="00046BB8"/>
    <w:rsid w:val="00046FF6"/>
    <w:rsid w:val="000510D3"/>
    <w:rsid w:val="00060057"/>
    <w:rsid w:val="00064060"/>
    <w:rsid w:val="00065D00"/>
    <w:rsid w:val="000715DE"/>
    <w:rsid w:val="00073FC4"/>
    <w:rsid w:val="000763DA"/>
    <w:rsid w:val="00080684"/>
    <w:rsid w:val="00082FFB"/>
    <w:rsid w:val="00083B10"/>
    <w:rsid w:val="00084549"/>
    <w:rsid w:val="000864E1"/>
    <w:rsid w:val="00091B50"/>
    <w:rsid w:val="00091C85"/>
    <w:rsid w:val="000946E7"/>
    <w:rsid w:val="000957EE"/>
    <w:rsid w:val="000A1A5A"/>
    <w:rsid w:val="000A3A6A"/>
    <w:rsid w:val="000A4203"/>
    <w:rsid w:val="000A6062"/>
    <w:rsid w:val="000B11CD"/>
    <w:rsid w:val="000B3C15"/>
    <w:rsid w:val="000C1424"/>
    <w:rsid w:val="000C22D3"/>
    <w:rsid w:val="000D380E"/>
    <w:rsid w:val="000D4F96"/>
    <w:rsid w:val="000D611E"/>
    <w:rsid w:val="000D653C"/>
    <w:rsid w:val="000D7E1A"/>
    <w:rsid w:val="000E21CD"/>
    <w:rsid w:val="000E22EC"/>
    <w:rsid w:val="000E32E9"/>
    <w:rsid w:val="000E60CD"/>
    <w:rsid w:val="000E6169"/>
    <w:rsid w:val="000E76ED"/>
    <w:rsid w:val="000F120E"/>
    <w:rsid w:val="000F1726"/>
    <w:rsid w:val="000F1C3B"/>
    <w:rsid w:val="000F2E30"/>
    <w:rsid w:val="000F3B03"/>
    <w:rsid w:val="000F4C3E"/>
    <w:rsid w:val="000F5141"/>
    <w:rsid w:val="00100E4D"/>
    <w:rsid w:val="00102586"/>
    <w:rsid w:val="0010345B"/>
    <w:rsid w:val="0010355C"/>
    <w:rsid w:val="00103F8A"/>
    <w:rsid w:val="001063F0"/>
    <w:rsid w:val="00106412"/>
    <w:rsid w:val="001065DE"/>
    <w:rsid w:val="00114BD2"/>
    <w:rsid w:val="00115044"/>
    <w:rsid w:val="0011623D"/>
    <w:rsid w:val="001165AE"/>
    <w:rsid w:val="00121825"/>
    <w:rsid w:val="00131AA3"/>
    <w:rsid w:val="001320E5"/>
    <w:rsid w:val="00132435"/>
    <w:rsid w:val="00132D18"/>
    <w:rsid w:val="00134986"/>
    <w:rsid w:val="0013591C"/>
    <w:rsid w:val="001405BB"/>
    <w:rsid w:val="00144143"/>
    <w:rsid w:val="00144AF8"/>
    <w:rsid w:val="00145811"/>
    <w:rsid w:val="001470F7"/>
    <w:rsid w:val="001523C5"/>
    <w:rsid w:val="001528B0"/>
    <w:rsid w:val="00153DED"/>
    <w:rsid w:val="001547D5"/>
    <w:rsid w:val="001607DA"/>
    <w:rsid w:val="00160E3F"/>
    <w:rsid w:val="001616A9"/>
    <w:rsid w:val="00173D84"/>
    <w:rsid w:val="00181B27"/>
    <w:rsid w:val="00185846"/>
    <w:rsid w:val="001905D4"/>
    <w:rsid w:val="00191758"/>
    <w:rsid w:val="0019723F"/>
    <w:rsid w:val="001A00DA"/>
    <w:rsid w:val="001A517D"/>
    <w:rsid w:val="001A53C2"/>
    <w:rsid w:val="001A622C"/>
    <w:rsid w:val="001A72E6"/>
    <w:rsid w:val="001A7A2F"/>
    <w:rsid w:val="001B0BC7"/>
    <w:rsid w:val="001B6432"/>
    <w:rsid w:val="001B790E"/>
    <w:rsid w:val="001B7C0C"/>
    <w:rsid w:val="001B7F0E"/>
    <w:rsid w:val="001B7FA8"/>
    <w:rsid w:val="001C0696"/>
    <w:rsid w:val="001C1306"/>
    <w:rsid w:val="001C1430"/>
    <w:rsid w:val="001C1BD3"/>
    <w:rsid w:val="001C3015"/>
    <w:rsid w:val="001C61DA"/>
    <w:rsid w:val="001D1E56"/>
    <w:rsid w:val="001D2B04"/>
    <w:rsid w:val="001D4842"/>
    <w:rsid w:val="001D507A"/>
    <w:rsid w:val="001D79B4"/>
    <w:rsid w:val="001E194C"/>
    <w:rsid w:val="001F0616"/>
    <w:rsid w:val="001F09BC"/>
    <w:rsid w:val="001F76DA"/>
    <w:rsid w:val="0020210D"/>
    <w:rsid w:val="00202C71"/>
    <w:rsid w:val="00207762"/>
    <w:rsid w:val="00213D99"/>
    <w:rsid w:val="00220804"/>
    <w:rsid w:val="0022330D"/>
    <w:rsid w:val="002273BF"/>
    <w:rsid w:val="002304D8"/>
    <w:rsid w:val="00233C26"/>
    <w:rsid w:val="00241D80"/>
    <w:rsid w:val="00245D82"/>
    <w:rsid w:val="00246186"/>
    <w:rsid w:val="00246B4B"/>
    <w:rsid w:val="0024755D"/>
    <w:rsid w:val="00251273"/>
    <w:rsid w:val="0026177B"/>
    <w:rsid w:val="00262A5D"/>
    <w:rsid w:val="0027184F"/>
    <w:rsid w:val="002724E4"/>
    <w:rsid w:val="00273BF8"/>
    <w:rsid w:val="0027662C"/>
    <w:rsid w:val="00283A11"/>
    <w:rsid w:val="0029119F"/>
    <w:rsid w:val="002943D7"/>
    <w:rsid w:val="00295BD9"/>
    <w:rsid w:val="0029655B"/>
    <w:rsid w:val="00296B58"/>
    <w:rsid w:val="002A2BCB"/>
    <w:rsid w:val="002A38CC"/>
    <w:rsid w:val="002B16D7"/>
    <w:rsid w:val="002B1E9F"/>
    <w:rsid w:val="002B3A06"/>
    <w:rsid w:val="002B41F0"/>
    <w:rsid w:val="002B4D5E"/>
    <w:rsid w:val="002C0D72"/>
    <w:rsid w:val="002C3887"/>
    <w:rsid w:val="002C4C63"/>
    <w:rsid w:val="002C6FC0"/>
    <w:rsid w:val="002D0BBB"/>
    <w:rsid w:val="002D2121"/>
    <w:rsid w:val="002D2AA9"/>
    <w:rsid w:val="002D4BC9"/>
    <w:rsid w:val="002D7312"/>
    <w:rsid w:val="002E4705"/>
    <w:rsid w:val="002E5D50"/>
    <w:rsid w:val="002F13CB"/>
    <w:rsid w:val="002F1FC3"/>
    <w:rsid w:val="002F5321"/>
    <w:rsid w:val="002F76D3"/>
    <w:rsid w:val="00300917"/>
    <w:rsid w:val="0030151D"/>
    <w:rsid w:val="0030159F"/>
    <w:rsid w:val="00302068"/>
    <w:rsid w:val="003053FC"/>
    <w:rsid w:val="0031077C"/>
    <w:rsid w:val="00310F76"/>
    <w:rsid w:val="00310FFD"/>
    <w:rsid w:val="00311D95"/>
    <w:rsid w:val="00312F4A"/>
    <w:rsid w:val="00314281"/>
    <w:rsid w:val="00317576"/>
    <w:rsid w:val="003207ED"/>
    <w:rsid w:val="00324327"/>
    <w:rsid w:val="00324D55"/>
    <w:rsid w:val="003255AA"/>
    <w:rsid w:val="00327190"/>
    <w:rsid w:val="00327941"/>
    <w:rsid w:val="0033082C"/>
    <w:rsid w:val="003357BC"/>
    <w:rsid w:val="00340B1E"/>
    <w:rsid w:val="00347F08"/>
    <w:rsid w:val="0035170A"/>
    <w:rsid w:val="00352409"/>
    <w:rsid w:val="003529CF"/>
    <w:rsid w:val="0035690B"/>
    <w:rsid w:val="00356FB9"/>
    <w:rsid w:val="00361D9A"/>
    <w:rsid w:val="00362C96"/>
    <w:rsid w:val="00365CF8"/>
    <w:rsid w:val="003663DA"/>
    <w:rsid w:val="003663FA"/>
    <w:rsid w:val="00370EAD"/>
    <w:rsid w:val="00371293"/>
    <w:rsid w:val="00374161"/>
    <w:rsid w:val="00375F05"/>
    <w:rsid w:val="003772AD"/>
    <w:rsid w:val="00381846"/>
    <w:rsid w:val="003819F1"/>
    <w:rsid w:val="00382874"/>
    <w:rsid w:val="00384FF2"/>
    <w:rsid w:val="003906BE"/>
    <w:rsid w:val="00394AD8"/>
    <w:rsid w:val="00396D9B"/>
    <w:rsid w:val="003A05D2"/>
    <w:rsid w:val="003A4B2E"/>
    <w:rsid w:val="003A4E83"/>
    <w:rsid w:val="003B22F9"/>
    <w:rsid w:val="003B6E50"/>
    <w:rsid w:val="003B7C80"/>
    <w:rsid w:val="003B7DAD"/>
    <w:rsid w:val="003C7DCB"/>
    <w:rsid w:val="003D61A0"/>
    <w:rsid w:val="003D7596"/>
    <w:rsid w:val="003E5A6A"/>
    <w:rsid w:val="003F121D"/>
    <w:rsid w:val="003F4729"/>
    <w:rsid w:val="003F5046"/>
    <w:rsid w:val="003F5B8F"/>
    <w:rsid w:val="00405526"/>
    <w:rsid w:val="004073A5"/>
    <w:rsid w:val="00410ED2"/>
    <w:rsid w:val="00415B4A"/>
    <w:rsid w:val="00416CDF"/>
    <w:rsid w:val="00417BF1"/>
    <w:rsid w:val="0042027C"/>
    <w:rsid w:val="0042117C"/>
    <w:rsid w:val="00422FFE"/>
    <w:rsid w:val="00423F5D"/>
    <w:rsid w:val="00423FF9"/>
    <w:rsid w:val="004242BC"/>
    <w:rsid w:val="004311AD"/>
    <w:rsid w:val="0043264F"/>
    <w:rsid w:val="004348F8"/>
    <w:rsid w:val="00443448"/>
    <w:rsid w:val="00443E93"/>
    <w:rsid w:val="00444281"/>
    <w:rsid w:val="00444C56"/>
    <w:rsid w:val="004454B2"/>
    <w:rsid w:val="00452C5A"/>
    <w:rsid w:val="00455048"/>
    <w:rsid w:val="00457F5D"/>
    <w:rsid w:val="004600BC"/>
    <w:rsid w:val="0046095F"/>
    <w:rsid w:val="0046128D"/>
    <w:rsid w:val="004654C1"/>
    <w:rsid w:val="00465F3B"/>
    <w:rsid w:val="00472004"/>
    <w:rsid w:val="004735C2"/>
    <w:rsid w:val="00474951"/>
    <w:rsid w:val="004755B4"/>
    <w:rsid w:val="004763D3"/>
    <w:rsid w:val="00480C59"/>
    <w:rsid w:val="0048352B"/>
    <w:rsid w:val="0048396C"/>
    <w:rsid w:val="00483AAF"/>
    <w:rsid w:val="00485506"/>
    <w:rsid w:val="004871EC"/>
    <w:rsid w:val="004912D3"/>
    <w:rsid w:val="0049144B"/>
    <w:rsid w:val="004A4821"/>
    <w:rsid w:val="004A6D58"/>
    <w:rsid w:val="004A743B"/>
    <w:rsid w:val="004B192B"/>
    <w:rsid w:val="004B5BB6"/>
    <w:rsid w:val="004B7318"/>
    <w:rsid w:val="004C0C85"/>
    <w:rsid w:val="004C0E4D"/>
    <w:rsid w:val="004C3F05"/>
    <w:rsid w:val="004D235D"/>
    <w:rsid w:val="004D5C25"/>
    <w:rsid w:val="004D62D3"/>
    <w:rsid w:val="004D69CF"/>
    <w:rsid w:val="004D6BB9"/>
    <w:rsid w:val="004E0CA5"/>
    <w:rsid w:val="004E150B"/>
    <w:rsid w:val="004E3222"/>
    <w:rsid w:val="004E4739"/>
    <w:rsid w:val="004E50FD"/>
    <w:rsid w:val="004E7140"/>
    <w:rsid w:val="004F0426"/>
    <w:rsid w:val="004F0EDD"/>
    <w:rsid w:val="004F1AEC"/>
    <w:rsid w:val="004F2400"/>
    <w:rsid w:val="004F4997"/>
    <w:rsid w:val="004F4C8A"/>
    <w:rsid w:val="004F5446"/>
    <w:rsid w:val="004F5D8F"/>
    <w:rsid w:val="004F5FD8"/>
    <w:rsid w:val="004F637F"/>
    <w:rsid w:val="004F65A0"/>
    <w:rsid w:val="004F6A6C"/>
    <w:rsid w:val="004F71C2"/>
    <w:rsid w:val="00501DDA"/>
    <w:rsid w:val="00502020"/>
    <w:rsid w:val="005041BC"/>
    <w:rsid w:val="0050431A"/>
    <w:rsid w:val="005067C6"/>
    <w:rsid w:val="00515668"/>
    <w:rsid w:val="00517BCE"/>
    <w:rsid w:val="00520340"/>
    <w:rsid w:val="00533F02"/>
    <w:rsid w:val="005407F2"/>
    <w:rsid w:val="00540F52"/>
    <w:rsid w:val="00543682"/>
    <w:rsid w:val="0054381B"/>
    <w:rsid w:val="005438E6"/>
    <w:rsid w:val="00544AFB"/>
    <w:rsid w:val="00555D0F"/>
    <w:rsid w:val="00557F23"/>
    <w:rsid w:val="00563FEB"/>
    <w:rsid w:val="00567AAD"/>
    <w:rsid w:val="00570DA8"/>
    <w:rsid w:val="00571350"/>
    <w:rsid w:val="00571580"/>
    <w:rsid w:val="005751E2"/>
    <w:rsid w:val="005756D2"/>
    <w:rsid w:val="00576E2C"/>
    <w:rsid w:val="005812D6"/>
    <w:rsid w:val="00581BC4"/>
    <w:rsid w:val="00582FF6"/>
    <w:rsid w:val="0058304D"/>
    <w:rsid w:val="0058352C"/>
    <w:rsid w:val="00587431"/>
    <w:rsid w:val="00593FB9"/>
    <w:rsid w:val="005969CA"/>
    <w:rsid w:val="00597415"/>
    <w:rsid w:val="005977A4"/>
    <w:rsid w:val="005A172F"/>
    <w:rsid w:val="005A5E0D"/>
    <w:rsid w:val="005B107D"/>
    <w:rsid w:val="005B639B"/>
    <w:rsid w:val="005B63D0"/>
    <w:rsid w:val="005C088F"/>
    <w:rsid w:val="005C0DD7"/>
    <w:rsid w:val="005C309C"/>
    <w:rsid w:val="005C7708"/>
    <w:rsid w:val="005D1A2D"/>
    <w:rsid w:val="005D2671"/>
    <w:rsid w:val="005D5C26"/>
    <w:rsid w:val="005D6C74"/>
    <w:rsid w:val="005E1624"/>
    <w:rsid w:val="005E192D"/>
    <w:rsid w:val="005F004C"/>
    <w:rsid w:val="005F0A92"/>
    <w:rsid w:val="005F2D9B"/>
    <w:rsid w:val="005F3082"/>
    <w:rsid w:val="005F4F78"/>
    <w:rsid w:val="00601572"/>
    <w:rsid w:val="00604F5D"/>
    <w:rsid w:val="006051D0"/>
    <w:rsid w:val="00607FDD"/>
    <w:rsid w:val="00611552"/>
    <w:rsid w:val="00611874"/>
    <w:rsid w:val="0061223C"/>
    <w:rsid w:val="00615391"/>
    <w:rsid w:val="0061681C"/>
    <w:rsid w:val="00617165"/>
    <w:rsid w:val="00620747"/>
    <w:rsid w:val="00622129"/>
    <w:rsid w:val="00623752"/>
    <w:rsid w:val="006272EE"/>
    <w:rsid w:val="006311BF"/>
    <w:rsid w:val="00632C9D"/>
    <w:rsid w:val="00636CFA"/>
    <w:rsid w:val="00637A66"/>
    <w:rsid w:val="006400BF"/>
    <w:rsid w:val="0064053C"/>
    <w:rsid w:val="00640E99"/>
    <w:rsid w:val="006419D7"/>
    <w:rsid w:val="006420D1"/>
    <w:rsid w:val="00644D4F"/>
    <w:rsid w:val="00644E7D"/>
    <w:rsid w:val="00646A97"/>
    <w:rsid w:val="00646C42"/>
    <w:rsid w:val="00646F08"/>
    <w:rsid w:val="006511E5"/>
    <w:rsid w:val="0065367F"/>
    <w:rsid w:val="00660A31"/>
    <w:rsid w:val="00662A87"/>
    <w:rsid w:val="006636A1"/>
    <w:rsid w:val="00664AE8"/>
    <w:rsid w:val="00666BA9"/>
    <w:rsid w:val="00674A21"/>
    <w:rsid w:val="006815D7"/>
    <w:rsid w:val="00681A7D"/>
    <w:rsid w:val="00681F6B"/>
    <w:rsid w:val="00687B01"/>
    <w:rsid w:val="006907C3"/>
    <w:rsid w:val="006909DE"/>
    <w:rsid w:val="00695A46"/>
    <w:rsid w:val="006A001A"/>
    <w:rsid w:val="006A37DA"/>
    <w:rsid w:val="006A69D6"/>
    <w:rsid w:val="006A76DF"/>
    <w:rsid w:val="006B0BDA"/>
    <w:rsid w:val="006C1C21"/>
    <w:rsid w:val="006C395B"/>
    <w:rsid w:val="006C395D"/>
    <w:rsid w:val="006C58D1"/>
    <w:rsid w:val="006C69B5"/>
    <w:rsid w:val="006D015C"/>
    <w:rsid w:val="006D0EF2"/>
    <w:rsid w:val="006D24A4"/>
    <w:rsid w:val="006D2B9B"/>
    <w:rsid w:val="006D468B"/>
    <w:rsid w:val="006D4F5E"/>
    <w:rsid w:val="006D5F01"/>
    <w:rsid w:val="006D6A10"/>
    <w:rsid w:val="006D6D59"/>
    <w:rsid w:val="006D7F60"/>
    <w:rsid w:val="006E297B"/>
    <w:rsid w:val="006E3A4D"/>
    <w:rsid w:val="006E605C"/>
    <w:rsid w:val="006E6CEB"/>
    <w:rsid w:val="006E734C"/>
    <w:rsid w:val="006E7D18"/>
    <w:rsid w:val="006F2DE9"/>
    <w:rsid w:val="006F403B"/>
    <w:rsid w:val="006F6192"/>
    <w:rsid w:val="00701957"/>
    <w:rsid w:val="0070352A"/>
    <w:rsid w:val="0070489D"/>
    <w:rsid w:val="0070521B"/>
    <w:rsid w:val="00706496"/>
    <w:rsid w:val="007077B4"/>
    <w:rsid w:val="00710360"/>
    <w:rsid w:val="00710785"/>
    <w:rsid w:val="007113DB"/>
    <w:rsid w:val="00711810"/>
    <w:rsid w:val="00720EEE"/>
    <w:rsid w:val="007239BF"/>
    <w:rsid w:val="007245BC"/>
    <w:rsid w:val="00724F14"/>
    <w:rsid w:val="00727D8C"/>
    <w:rsid w:val="00727DD7"/>
    <w:rsid w:val="00731446"/>
    <w:rsid w:val="007357A0"/>
    <w:rsid w:val="00736B2F"/>
    <w:rsid w:val="007376DE"/>
    <w:rsid w:val="00737D0D"/>
    <w:rsid w:val="00740717"/>
    <w:rsid w:val="00740D2F"/>
    <w:rsid w:val="0074216F"/>
    <w:rsid w:val="00746809"/>
    <w:rsid w:val="00752917"/>
    <w:rsid w:val="00762B66"/>
    <w:rsid w:val="0076367B"/>
    <w:rsid w:val="00764BB2"/>
    <w:rsid w:val="00766508"/>
    <w:rsid w:val="00767869"/>
    <w:rsid w:val="007810DE"/>
    <w:rsid w:val="00781291"/>
    <w:rsid w:val="00781696"/>
    <w:rsid w:val="00785E98"/>
    <w:rsid w:val="007867D4"/>
    <w:rsid w:val="007873CF"/>
    <w:rsid w:val="00794050"/>
    <w:rsid w:val="007942D4"/>
    <w:rsid w:val="00794A13"/>
    <w:rsid w:val="00797088"/>
    <w:rsid w:val="007A0FBD"/>
    <w:rsid w:val="007A5F09"/>
    <w:rsid w:val="007A6AC9"/>
    <w:rsid w:val="007A798F"/>
    <w:rsid w:val="007B00CF"/>
    <w:rsid w:val="007B20E8"/>
    <w:rsid w:val="007B3F41"/>
    <w:rsid w:val="007C0703"/>
    <w:rsid w:val="007C421F"/>
    <w:rsid w:val="007D37C8"/>
    <w:rsid w:val="007D679A"/>
    <w:rsid w:val="007E3240"/>
    <w:rsid w:val="007E35F2"/>
    <w:rsid w:val="007E523A"/>
    <w:rsid w:val="007F48AE"/>
    <w:rsid w:val="007F55A0"/>
    <w:rsid w:val="007F5B5C"/>
    <w:rsid w:val="007F71C5"/>
    <w:rsid w:val="007F7A0B"/>
    <w:rsid w:val="00801F47"/>
    <w:rsid w:val="008032A3"/>
    <w:rsid w:val="008043FC"/>
    <w:rsid w:val="00810F87"/>
    <w:rsid w:val="00812081"/>
    <w:rsid w:val="00813C7A"/>
    <w:rsid w:val="0081498A"/>
    <w:rsid w:val="00821B78"/>
    <w:rsid w:val="008226A3"/>
    <w:rsid w:val="00825016"/>
    <w:rsid w:val="00825C47"/>
    <w:rsid w:val="00827D07"/>
    <w:rsid w:val="00832EF3"/>
    <w:rsid w:val="00837F4A"/>
    <w:rsid w:val="00846765"/>
    <w:rsid w:val="00846CF6"/>
    <w:rsid w:val="008471FF"/>
    <w:rsid w:val="00847DE0"/>
    <w:rsid w:val="008533C7"/>
    <w:rsid w:val="00853F11"/>
    <w:rsid w:val="00855D1E"/>
    <w:rsid w:val="00857581"/>
    <w:rsid w:val="00860510"/>
    <w:rsid w:val="00861A18"/>
    <w:rsid w:val="0086217B"/>
    <w:rsid w:val="00867160"/>
    <w:rsid w:val="00870826"/>
    <w:rsid w:val="00870FAE"/>
    <w:rsid w:val="0087573C"/>
    <w:rsid w:val="00876012"/>
    <w:rsid w:val="008762F6"/>
    <w:rsid w:val="00876935"/>
    <w:rsid w:val="0088289E"/>
    <w:rsid w:val="0089226C"/>
    <w:rsid w:val="0089299E"/>
    <w:rsid w:val="008934F2"/>
    <w:rsid w:val="00893A9D"/>
    <w:rsid w:val="00894EC9"/>
    <w:rsid w:val="00895ED4"/>
    <w:rsid w:val="008A0A53"/>
    <w:rsid w:val="008A0D74"/>
    <w:rsid w:val="008A405F"/>
    <w:rsid w:val="008A6F42"/>
    <w:rsid w:val="008B132F"/>
    <w:rsid w:val="008B6ACD"/>
    <w:rsid w:val="008B73B3"/>
    <w:rsid w:val="008B7F19"/>
    <w:rsid w:val="008C0347"/>
    <w:rsid w:val="008C11D4"/>
    <w:rsid w:val="008C6B32"/>
    <w:rsid w:val="008C6C61"/>
    <w:rsid w:val="008D0AEE"/>
    <w:rsid w:val="008D35BC"/>
    <w:rsid w:val="008D5531"/>
    <w:rsid w:val="008E0177"/>
    <w:rsid w:val="008E1636"/>
    <w:rsid w:val="008E1ABF"/>
    <w:rsid w:val="008E46BA"/>
    <w:rsid w:val="008E6B69"/>
    <w:rsid w:val="008F1C79"/>
    <w:rsid w:val="008F2161"/>
    <w:rsid w:val="008F79F7"/>
    <w:rsid w:val="00901F57"/>
    <w:rsid w:val="00902D09"/>
    <w:rsid w:val="00903CBA"/>
    <w:rsid w:val="00903F53"/>
    <w:rsid w:val="009055E5"/>
    <w:rsid w:val="0090724B"/>
    <w:rsid w:val="009072CF"/>
    <w:rsid w:val="00910B44"/>
    <w:rsid w:val="00911ABA"/>
    <w:rsid w:val="00912884"/>
    <w:rsid w:val="00912D71"/>
    <w:rsid w:val="009139A0"/>
    <w:rsid w:val="00914C72"/>
    <w:rsid w:val="00914EC8"/>
    <w:rsid w:val="009273D8"/>
    <w:rsid w:val="00931AE7"/>
    <w:rsid w:val="00932F5D"/>
    <w:rsid w:val="009374DA"/>
    <w:rsid w:val="00937E57"/>
    <w:rsid w:val="00940109"/>
    <w:rsid w:val="009415B6"/>
    <w:rsid w:val="009439D6"/>
    <w:rsid w:val="00944092"/>
    <w:rsid w:val="009455DA"/>
    <w:rsid w:val="009477DC"/>
    <w:rsid w:val="009627C6"/>
    <w:rsid w:val="00962E15"/>
    <w:rsid w:val="00967085"/>
    <w:rsid w:val="00973DFE"/>
    <w:rsid w:val="009751E4"/>
    <w:rsid w:val="009760E3"/>
    <w:rsid w:val="00981FB7"/>
    <w:rsid w:val="00983371"/>
    <w:rsid w:val="0098416B"/>
    <w:rsid w:val="00984A18"/>
    <w:rsid w:val="00985D98"/>
    <w:rsid w:val="00990C22"/>
    <w:rsid w:val="00990ED9"/>
    <w:rsid w:val="0099292C"/>
    <w:rsid w:val="00992D72"/>
    <w:rsid w:val="00992FD4"/>
    <w:rsid w:val="00993FC6"/>
    <w:rsid w:val="009962CA"/>
    <w:rsid w:val="00996CCC"/>
    <w:rsid w:val="009A0640"/>
    <w:rsid w:val="009A3AE5"/>
    <w:rsid w:val="009A5CDB"/>
    <w:rsid w:val="009B2E0F"/>
    <w:rsid w:val="009B38AC"/>
    <w:rsid w:val="009B3EB0"/>
    <w:rsid w:val="009B53DE"/>
    <w:rsid w:val="009B5B08"/>
    <w:rsid w:val="009C0ECB"/>
    <w:rsid w:val="009C222F"/>
    <w:rsid w:val="009C27F9"/>
    <w:rsid w:val="009C51B3"/>
    <w:rsid w:val="009C5FEE"/>
    <w:rsid w:val="009C71B3"/>
    <w:rsid w:val="009D2951"/>
    <w:rsid w:val="009D2E00"/>
    <w:rsid w:val="009D5105"/>
    <w:rsid w:val="009D5C00"/>
    <w:rsid w:val="009D6129"/>
    <w:rsid w:val="009D63AD"/>
    <w:rsid w:val="009D6727"/>
    <w:rsid w:val="009E4406"/>
    <w:rsid w:val="009E47FC"/>
    <w:rsid w:val="009F0284"/>
    <w:rsid w:val="009F3C47"/>
    <w:rsid w:val="00A00126"/>
    <w:rsid w:val="00A009BF"/>
    <w:rsid w:val="00A06C36"/>
    <w:rsid w:val="00A07E93"/>
    <w:rsid w:val="00A110F7"/>
    <w:rsid w:val="00A12489"/>
    <w:rsid w:val="00A12F2C"/>
    <w:rsid w:val="00A15198"/>
    <w:rsid w:val="00A2164A"/>
    <w:rsid w:val="00A25D26"/>
    <w:rsid w:val="00A26F2C"/>
    <w:rsid w:val="00A274DD"/>
    <w:rsid w:val="00A27F3D"/>
    <w:rsid w:val="00A32998"/>
    <w:rsid w:val="00A34609"/>
    <w:rsid w:val="00A5061F"/>
    <w:rsid w:val="00A50B8C"/>
    <w:rsid w:val="00A519C8"/>
    <w:rsid w:val="00A63E47"/>
    <w:rsid w:val="00A7021B"/>
    <w:rsid w:val="00A77BB3"/>
    <w:rsid w:val="00A80C2A"/>
    <w:rsid w:val="00A825B7"/>
    <w:rsid w:val="00A856CA"/>
    <w:rsid w:val="00A907D4"/>
    <w:rsid w:val="00A94908"/>
    <w:rsid w:val="00A9514E"/>
    <w:rsid w:val="00A95C2E"/>
    <w:rsid w:val="00A95E4F"/>
    <w:rsid w:val="00AA1C74"/>
    <w:rsid w:val="00AA3A5D"/>
    <w:rsid w:val="00AA3EFC"/>
    <w:rsid w:val="00AA60BF"/>
    <w:rsid w:val="00AA7899"/>
    <w:rsid w:val="00AB4A41"/>
    <w:rsid w:val="00AB4F02"/>
    <w:rsid w:val="00AB57DE"/>
    <w:rsid w:val="00AC5464"/>
    <w:rsid w:val="00AC69F8"/>
    <w:rsid w:val="00AD421C"/>
    <w:rsid w:val="00AD78E5"/>
    <w:rsid w:val="00AE18B0"/>
    <w:rsid w:val="00AE2762"/>
    <w:rsid w:val="00AE5C20"/>
    <w:rsid w:val="00AE7375"/>
    <w:rsid w:val="00AF0A8B"/>
    <w:rsid w:val="00AF4FD9"/>
    <w:rsid w:val="00AF651B"/>
    <w:rsid w:val="00AF74BD"/>
    <w:rsid w:val="00AF7B07"/>
    <w:rsid w:val="00B02DBE"/>
    <w:rsid w:val="00B03C9C"/>
    <w:rsid w:val="00B05F1D"/>
    <w:rsid w:val="00B10386"/>
    <w:rsid w:val="00B13D8A"/>
    <w:rsid w:val="00B147B9"/>
    <w:rsid w:val="00B17AF1"/>
    <w:rsid w:val="00B2087F"/>
    <w:rsid w:val="00B2344F"/>
    <w:rsid w:val="00B2796E"/>
    <w:rsid w:val="00B37688"/>
    <w:rsid w:val="00B464E9"/>
    <w:rsid w:val="00B5144E"/>
    <w:rsid w:val="00B51C27"/>
    <w:rsid w:val="00B53A4E"/>
    <w:rsid w:val="00B60369"/>
    <w:rsid w:val="00B6255B"/>
    <w:rsid w:val="00B6274E"/>
    <w:rsid w:val="00B634C5"/>
    <w:rsid w:val="00B64310"/>
    <w:rsid w:val="00B65FD4"/>
    <w:rsid w:val="00B66C00"/>
    <w:rsid w:val="00B7222D"/>
    <w:rsid w:val="00B7604E"/>
    <w:rsid w:val="00B768A7"/>
    <w:rsid w:val="00B87975"/>
    <w:rsid w:val="00B921B0"/>
    <w:rsid w:val="00B9359B"/>
    <w:rsid w:val="00B96F68"/>
    <w:rsid w:val="00B97967"/>
    <w:rsid w:val="00BA19EB"/>
    <w:rsid w:val="00BA33BC"/>
    <w:rsid w:val="00BA52CE"/>
    <w:rsid w:val="00BA6091"/>
    <w:rsid w:val="00BB29D2"/>
    <w:rsid w:val="00BB55BE"/>
    <w:rsid w:val="00BB5BAB"/>
    <w:rsid w:val="00BC0C25"/>
    <w:rsid w:val="00BC6AEB"/>
    <w:rsid w:val="00BD16F5"/>
    <w:rsid w:val="00BE0455"/>
    <w:rsid w:val="00BE2ED4"/>
    <w:rsid w:val="00BE3FC0"/>
    <w:rsid w:val="00BE67E3"/>
    <w:rsid w:val="00BE7D84"/>
    <w:rsid w:val="00BF0969"/>
    <w:rsid w:val="00BF0BC9"/>
    <w:rsid w:val="00BF123F"/>
    <w:rsid w:val="00BF2D3C"/>
    <w:rsid w:val="00BF3068"/>
    <w:rsid w:val="00BF6609"/>
    <w:rsid w:val="00C05AE6"/>
    <w:rsid w:val="00C060A8"/>
    <w:rsid w:val="00C06AAE"/>
    <w:rsid w:val="00C1561A"/>
    <w:rsid w:val="00C16EFB"/>
    <w:rsid w:val="00C205E5"/>
    <w:rsid w:val="00C3060F"/>
    <w:rsid w:val="00C31453"/>
    <w:rsid w:val="00C317F4"/>
    <w:rsid w:val="00C3466E"/>
    <w:rsid w:val="00C35FDC"/>
    <w:rsid w:val="00C36A24"/>
    <w:rsid w:val="00C40967"/>
    <w:rsid w:val="00C41700"/>
    <w:rsid w:val="00C43C69"/>
    <w:rsid w:val="00C45D91"/>
    <w:rsid w:val="00C45F0F"/>
    <w:rsid w:val="00C502D3"/>
    <w:rsid w:val="00C51520"/>
    <w:rsid w:val="00C54CB6"/>
    <w:rsid w:val="00C55D14"/>
    <w:rsid w:val="00C65DDC"/>
    <w:rsid w:val="00C7055B"/>
    <w:rsid w:val="00C73889"/>
    <w:rsid w:val="00C7510A"/>
    <w:rsid w:val="00C80F6F"/>
    <w:rsid w:val="00C82B91"/>
    <w:rsid w:val="00C87316"/>
    <w:rsid w:val="00C919A7"/>
    <w:rsid w:val="00C91CD8"/>
    <w:rsid w:val="00C94333"/>
    <w:rsid w:val="00C9659D"/>
    <w:rsid w:val="00CB1DF3"/>
    <w:rsid w:val="00CC0E7E"/>
    <w:rsid w:val="00CD1CC2"/>
    <w:rsid w:val="00CD2A49"/>
    <w:rsid w:val="00CD7437"/>
    <w:rsid w:val="00CD76E8"/>
    <w:rsid w:val="00CE39A7"/>
    <w:rsid w:val="00CE5B1B"/>
    <w:rsid w:val="00CF0E39"/>
    <w:rsid w:val="00CF2FC2"/>
    <w:rsid w:val="00D017BB"/>
    <w:rsid w:val="00D01C56"/>
    <w:rsid w:val="00D01D6C"/>
    <w:rsid w:val="00D02C09"/>
    <w:rsid w:val="00D0498F"/>
    <w:rsid w:val="00D120CA"/>
    <w:rsid w:val="00D14BA0"/>
    <w:rsid w:val="00D14C30"/>
    <w:rsid w:val="00D1542A"/>
    <w:rsid w:val="00D216F7"/>
    <w:rsid w:val="00D23253"/>
    <w:rsid w:val="00D24572"/>
    <w:rsid w:val="00D27D54"/>
    <w:rsid w:val="00D31B46"/>
    <w:rsid w:val="00D35080"/>
    <w:rsid w:val="00D35894"/>
    <w:rsid w:val="00D369EC"/>
    <w:rsid w:val="00D37D35"/>
    <w:rsid w:val="00D44B96"/>
    <w:rsid w:val="00D54F91"/>
    <w:rsid w:val="00D572DA"/>
    <w:rsid w:val="00D57A06"/>
    <w:rsid w:val="00D62AC1"/>
    <w:rsid w:val="00D64459"/>
    <w:rsid w:val="00D66872"/>
    <w:rsid w:val="00D66EFC"/>
    <w:rsid w:val="00D739C9"/>
    <w:rsid w:val="00D7432A"/>
    <w:rsid w:val="00D75A0D"/>
    <w:rsid w:val="00D77327"/>
    <w:rsid w:val="00D802BD"/>
    <w:rsid w:val="00DA2F39"/>
    <w:rsid w:val="00DA35E4"/>
    <w:rsid w:val="00DA3F49"/>
    <w:rsid w:val="00DA6D61"/>
    <w:rsid w:val="00DA7D8D"/>
    <w:rsid w:val="00DC119E"/>
    <w:rsid w:val="00DC1B46"/>
    <w:rsid w:val="00DC39A0"/>
    <w:rsid w:val="00DC3A90"/>
    <w:rsid w:val="00DC5134"/>
    <w:rsid w:val="00DD0F9A"/>
    <w:rsid w:val="00DD1575"/>
    <w:rsid w:val="00DD7619"/>
    <w:rsid w:val="00DD7D3D"/>
    <w:rsid w:val="00DD7D51"/>
    <w:rsid w:val="00DE3C36"/>
    <w:rsid w:val="00DE401D"/>
    <w:rsid w:val="00DE5F4C"/>
    <w:rsid w:val="00DE73DF"/>
    <w:rsid w:val="00DF0881"/>
    <w:rsid w:val="00DF6A41"/>
    <w:rsid w:val="00DF6D63"/>
    <w:rsid w:val="00E03E00"/>
    <w:rsid w:val="00E04C46"/>
    <w:rsid w:val="00E113AF"/>
    <w:rsid w:val="00E13EAA"/>
    <w:rsid w:val="00E15318"/>
    <w:rsid w:val="00E240E1"/>
    <w:rsid w:val="00E26B05"/>
    <w:rsid w:val="00E361FB"/>
    <w:rsid w:val="00E36B81"/>
    <w:rsid w:val="00E4120B"/>
    <w:rsid w:val="00E4151B"/>
    <w:rsid w:val="00E42316"/>
    <w:rsid w:val="00E43183"/>
    <w:rsid w:val="00E44407"/>
    <w:rsid w:val="00E45D0C"/>
    <w:rsid w:val="00E4776D"/>
    <w:rsid w:val="00E53164"/>
    <w:rsid w:val="00E537AC"/>
    <w:rsid w:val="00E53ABA"/>
    <w:rsid w:val="00E5499D"/>
    <w:rsid w:val="00E638C3"/>
    <w:rsid w:val="00E644C8"/>
    <w:rsid w:val="00E64696"/>
    <w:rsid w:val="00E75814"/>
    <w:rsid w:val="00E80BF3"/>
    <w:rsid w:val="00E816A0"/>
    <w:rsid w:val="00E84720"/>
    <w:rsid w:val="00E858DF"/>
    <w:rsid w:val="00EA003C"/>
    <w:rsid w:val="00EA2328"/>
    <w:rsid w:val="00EA4948"/>
    <w:rsid w:val="00EA4D98"/>
    <w:rsid w:val="00EA6550"/>
    <w:rsid w:val="00EB01E1"/>
    <w:rsid w:val="00EB2EB1"/>
    <w:rsid w:val="00EB3248"/>
    <w:rsid w:val="00EB4010"/>
    <w:rsid w:val="00EB42CE"/>
    <w:rsid w:val="00EB52CF"/>
    <w:rsid w:val="00EC5567"/>
    <w:rsid w:val="00ED1434"/>
    <w:rsid w:val="00ED3DD4"/>
    <w:rsid w:val="00ED59A9"/>
    <w:rsid w:val="00ED6FE2"/>
    <w:rsid w:val="00ED7599"/>
    <w:rsid w:val="00ED7F15"/>
    <w:rsid w:val="00EE6D5F"/>
    <w:rsid w:val="00EE711A"/>
    <w:rsid w:val="00EF0A03"/>
    <w:rsid w:val="00EF2B74"/>
    <w:rsid w:val="00EF577A"/>
    <w:rsid w:val="00EF5847"/>
    <w:rsid w:val="00EF6D86"/>
    <w:rsid w:val="00F017C3"/>
    <w:rsid w:val="00F02F9E"/>
    <w:rsid w:val="00F033EE"/>
    <w:rsid w:val="00F049F9"/>
    <w:rsid w:val="00F05C05"/>
    <w:rsid w:val="00F0670F"/>
    <w:rsid w:val="00F161A8"/>
    <w:rsid w:val="00F206B8"/>
    <w:rsid w:val="00F21A2C"/>
    <w:rsid w:val="00F22B11"/>
    <w:rsid w:val="00F25B1D"/>
    <w:rsid w:val="00F26B1B"/>
    <w:rsid w:val="00F3013C"/>
    <w:rsid w:val="00F32DEC"/>
    <w:rsid w:val="00F33653"/>
    <w:rsid w:val="00F36481"/>
    <w:rsid w:val="00F36B24"/>
    <w:rsid w:val="00F37B91"/>
    <w:rsid w:val="00F428B4"/>
    <w:rsid w:val="00F43A27"/>
    <w:rsid w:val="00F50882"/>
    <w:rsid w:val="00F50AA7"/>
    <w:rsid w:val="00F50BFD"/>
    <w:rsid w:val="00F51B6F"/>
    <w:rsid w:val="00F5336E"/>
    <w:rsid w:val="00F55EB0"/>
    <w:rsid w:val="00F607F5"/>
    <w:rsid w:val="00F6193E"/>
    <w:rsid w:val="00F62178"/>
    <w:rsid w:val="00F66E10"/>
    <w:rsid w:val="00F72184"/>
    <w:rsid w:val="00F7448D"/>
    <w:rsid w:val="00F74491"/>
    <w:rsid w:val="00F75177"/>
    <w:rsid w:val="00F77E8C"/>
    <w:rsid w:val="00F8110F"/>
    <w:rsid w:val="00F83B03"/>
    <w:rsid w:val="00F83DCD"/>
    <w:rsid w:val="00F909D2"/>
    <w:rsid w:val="00F90E94"/>
    <w:rsid w:val="00F9115E"/>
    <w:rsid w:val="00F93447"/>
    <w:rsid w:val="00F93865"/>
    <w:rsid w:val="00F94464"/>
    <w:rsid w:val="00F96103"/>
    <w:rsid w:val="00F97447"/>
    <w:rsid w:val="00F97729"/>
    <w:rsid w:val="00FA1BBC"/>
    <w:rsid w:val="00FA3891"/>
    <w:rsid w:val="00FA57A7"/>
    <w:rsid w:val="00FB7385"/>
    <w:rsid w:val="00FC1AEC"/>
    <w:rsid w:val="00FC4617"/>
    <w:rsid w:val="00FC73E5"/>
    <w:rsid w:val="00FD16AE"/>
    <w:rsid w:val="00FD5552"/>
    <w:rsid w:val="00FD760B"/>
    <w:rsid w:val="00FE11E5"/>
    <w:rsid w:val="00FE1925"/>
    <w:rsid w:val="00FE41AC"/>
    <w:rsid w:val="00FE68C9"/>
    <w:rsid w:val="00FE6A68"/>
    <w:rsid w:val="00FF0E0D"/>
    <w:rsid w:val="00FF3487"/>
    <w:rsid w:val="00FF4B8D"/>
    <w:rsid w:val="00FF55EB"/>
    <w:rsid w:val="00FF5737"/>
    <w:rsid w:val="00FF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2C4138F-D9CA-4345-9B0C-20BFA69D2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7F4A"/>
  </w:style>
  <w:style w:type="paragraph" w:styleId="1">
    <w:name w:val="heading 1"/>
    <w:basedOn w:val="a"/>
    <w:next w:val="a"/>
    <w:link w:val="10"/>
    <w:qFormat/>
    <w:rsid w:val="00F55EB0"/>
    <w:pPr>
      <w:keepNext/>
      <w:spacing w:before="240" w:after="60"/>
      <w:jc w:val="right"/>
      <w:outlineLvl w:val="0"/>
    </w:pPr>
    <w:rPr>
      <w:rFonts w:eastAsiaTheme="minorEastAsia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640E99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F71C2"/>
    <w:pPr>
      <w:keepNext/>
      <w:keepLines/>
      <w:ind w:left="1134" w:right="1134"/>
      <w:jc w:val="center"/>
      <w:outlineLvl w:val="2"/>
    </w:pPr>
    <w:rPr>
      <w:rFonts w:eastAsiaTheme="majorEastAsia" w:cstheme="majorBidi"/>
      <w:b/>
      <w:bCs/>
      <w:color w:val="365F91" w:themeColor="accent1" w:themeShade="B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55EB0"/>
    <w:rPr>
      <w:rFonts w:eastAsiaTheme="minorEastAsia" w:cs="Arial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rsid w:val="00640E99"/>
    <w:rPr>
      <w:rFonts w:eastAsiaTheme="majorEastAsia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4F71C2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4"/>
      <w:lang w:eastAsia="en-GB"/>
    </w:rPr>
  </w:style>
  <w:style w:type="paragraph" w:styleId="a3">
    <w:name w:val="List Paragraph"/>
    <w:basedOn w:val="a"/>
    <w:uiPriority w:val="34"/>
    <w:qFormat/>
    <w:rsid w:val="00837F4A"/>
    <w:pPr>
      <w:ind w:left="720"/>
      <w:contextualSpacing/>
    </w:pPr>
  </w:style>
  <w:style w:type="paragraph" w:styleId="a4">
    <w:name w:val="footnote text"/>
    <w:basedOn w:val="a"/>
    <w:link w:val="a5"/>
    <w:unhideWhenUsed/>
    <w:rsid w:val="00837F4A"/>
    <w:pPr>
      <w:spacing w:after="0" w:line="240" w:lineRule="auto"/>
    </w:pPr>
    <w:rPr>
      <w:sz w:val="20"/>
      <w:szCs w:val="20"/>
    </w:rPr>
  </w:style>
  <w:style w:type="character" w:customStyle="1" w:styleId="a5">
    <w:name w:val="Текст сноски Знак"/>
    <w:basedOn w:val="a0"/>
    <w:link w:val="a4"/>
    <w:rsid w:val="00837F4A"/>
    <w:rPr>
      <w:sz w:val="20"/>
      <w:szCs w:val="20"/>
    </w:rPr>
  </w:style>
  <w:style w:type="character" w:styleId="a6">
    <w:name w:val="footnote reference"/>
    <w:basedOn w:val="a0"/>
    <w:unhideWhenUsed/>
    <w:rsid w:val="00837F4A"/>
    <w:rPr>
      <w:vertAlign w:val="superscript"/>
    </w:rPr>
  </w:style>
  <w:style w:type="paragraph" w:customStyle="1" w:styleId="11">
    <w:name w:val="Обычный1"/>
    <w:rsid w:val="00837F4A"/>
    <w:pPr>
      <w:spacing w:after="0"/>
    </w:pPr>
    <w:rPr>
      <w:rFonts w:ascii="Arial" w:eastAsia="Arial" w:hAnsi="Arial" w:cs="Arial"/>
      <w:color w:val="000000"/>
    </w:rPr>
  </w:style>
  <w:style w:type="paragraph" w:styleId="a7">
    <w:name w:val="footer"/>
    <w:basedOn w:val="a"/>
    <w:link w:val="a8"/>
    <w:uiPriority w:val="99"/>
    <w:unhideWhenUsed/>
    <w:rsid w:val="00837F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37F4A"/>
  </w:style>
  <w:style w:type="table" w:customStyle="1" w:styleId="12">
    <w:name w:val="Сетка таблицы1"/>
    <w:basedOn w:val="a1"/>
    <w:next w:val="a9"/>
    <w:rsid w:val="00837F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9">
    <w:name w:val="Table Grid"/>
    <w:basedOn w:val="a1"/>
    <w:uiPriority w:val="59"/>
    <w:rsid w:val="00837F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annotation reference"/>
    <w:basedOn w:val="a0"/>
    <w:uiPriority w:val="99"/>
    <w:semiHidden/>
    <w:unhideWhenUsed/>
    <w:rsid w:val="00C7510A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C7510A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C7510A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7510A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C7510A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C751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C751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98</Words>
  <Characters>13102</Characters>
  <Application>Microsoft Office Word</Application>
  <DocSecurity>0</DocSecurity>
  <Lines>109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стомина Марина Юрьевна</dc:creator>
  <cp:lastModifiedBy>Малик Елена Сергеевна</cp:lastModifiedBy>
  <cp:revision>2</cp:revision>
  <dcterms:created xsi:type="dcterms:W3CDTF">2019-09-17T07:37:00Z</dcterms:created>
  <dcterms:modified xsi:type="dcterms:W3CDTF">2019-09-17T07:37:00Z</dcterms:modified>
</cp:coreProperties>
</file>